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FC6B90" w14:textId="78F75BF7" w:rsidR="00214A26" w:rsidRPr="006B475C" w:rsidRDefault="00214A26">
      <w:pPr>
        <w:pStyle w:val="Titl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>แบบเสนอชื่อ</w:t>
      </w:r>
      <w:r w:rsidR="000665E2" w:rsidRPr="006B475C">
        <w:rPr>
          <w:rFonts w:ascii="TH SarabunPSK" w:hAnsi="TH SarabunPSK" w:cs="TH SarabunPSK"/>
          <w:sz w:val="32"/>
          <w:szCs w:val="32"/>
          <w:cs/>
        </w:rPr>
        <w:t>และผลงาน</w:t>
      </w:r>
      <w:r w:rsidRPr="006B475C">
        <w:rPr>
          <w:rFonts w:ascii="TH SarabunPSK" w:hAnsi="TH SarabunPSK" w:cs="TH SarabunPSK"/>
          <w:sz w:val="32"/>
          <w:szCs w:val="32"/>
          <w:cs/>
        </w:rPr>
        <w:t>เพื่อคัดเลือกเป็นพนักงานดีเด่น</w:t>
      </w:r>
      <w:r w:rsidR="00EB3D76" w:rsidRPr="006B475C">
        <w:rPr>
          <w:rFonts w:ascii="TH SarabunPSK" w:hAnsi="TH SarabunPSK" w:cs="TH SarabunPSK"/>
          <w:sz w:val="32"/>
          <w:szCs w:val="32"/>
          <w:cs/>
        </w:rPr>
        <w:t>สายวิชาการ</w:t>
      </w:r>
      <w:r w:rsidR="00152635" w:rsidRPr="006B475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B475C">
        <w:rPr>
          <w:rFonts w:ascii="TH SarabunPSK" w:hAnsi="TH SarabunPSK" w:cs="TH SarabunPSK"/>
          <w:sz w:val="32"/>
          <w:szCs w:val="32"/>
          <w:cs/>
        </w:rPr>
        <w:t>มหาวิทยาลัยเทคโนโลยี</w:t>
      </w:r>
      <w:proofErr w:type="spellStart"/>
      <w:r w:rsidRPr="006B475C">
        <w:rPr>
          <w:rFonts w:ascii="TH SarabunPSK" w:hAnsi="TH SarabunPSK" w:cs="TH SarabunPSK"/>
          <w:sz w:val="32"/>
          <w:szCs w:val="32"/>
          <w:cs/>
        </w:rPr>
        <w:t>สุร</w:t>
      </w:r>
      <w:proofErr w:type="spellEnd"/>
      <w:r w:rsidRPr="006B475C">
        <w:rPr>
          <w:rFonts w:ascii="TH SarabunPSK" w:hAnsi="TH SarabunPSK" w:cs="TH SarabunPSK"/>
          <w:sz w:val="32"/>
          <w:szCs w:val="32"/>
          <w:cs/>
        </w:rPr>
        <w:t xml:space="preserve">นารี </w:t>
      </w:r>
      <w:r w:rsidR="00152635" w:rsidRPr="006B475C">
        <w:rPr>
          <w:rFonts w:ascii="TH SarabunPSK" w:hAnsi="TH SarabunPSK" w:cs="TH SarabunPSK"/>
          <w:sz w:val="32"/>
          <w:szCs w:val="32"/>
        </w:rPr>
        <w:br/>
      </w:r>
      <w:r w:rsidR="00C1651D" w:rsidRPr="006B475C">
        <w:rPr>
          <w:rFonts w:ascii="TH SarabunPSK" w:hAnsi="TH SarabunPSK" w:cs="TH SarabunPSK"/>
          <w:sz w:val="34"/>
          <w:szCs w:val="34"/>
          <w:cs/>
        </w:rPr>
        <w:t xml:space="preserve">ประจำปี พ.ศ. </w:t>
      </w:r>
      <w:r w:rsidR="00820414" w:rsidRPr="006B475C">
        <w:rPr>
          <w:rFonts w:ascii="TH SarabunPSK" w:hAnsi="TH SarabunPSK" w:cs="TH SarabunPSK"/>
          <w:sz w:val="34"/>
          <w:szCs w:val="34"/>
        </w:rPr>
        <w:t>256</w:t>
      </w:r>
      <w:r w:rsidR="003C4ABE">
        <w:rPr>
          <w:rFonts w:ascii="TH SarabunPSK" w:hAnsi="TH SarabunPSK" w:cs="TH SarabunPSK"/>
          <w:sz w:val="34"/>
          <w:szCs w:val="34"/>
        </w:rPr>
        <w:t>7</w:t>
      </w:r>
    </w:p>
    <w:p w14:paraId="12B76967" w14:textId="77777777" w:rsidR="00E03584" w:rsidRPr="006B475C" w:rsidRDefault="00E03584">
      <w:pPr>
        <w:pStyle w:val="Title"/>
        <w:rPr>
          <w:rFonts w:ascii="TH SarabunPSK" w:hAnsi="TH SarabunPSK" w:cs="TH SarabunPSK"/>
          <w:sz w:val="32"/>
          <w:szCs w:val="32"/>
        </w:rPr>
      </w:pPr>
    </w:p>
    <w:p w14:paraId="21535216" w14:textId="77777777" w:rsidR="00D63AB5" w:rsidRPr="006B475C" w:rsidRDefault="00214A26" w:rsidP="00AF0C0F">
      <w:pPr>
        <w:pStyle w:val="Subtitle"/>
        <w:numPr>
          <w:ilvl w:val="0"/>
          <w:numId w:val="1"/>
        </w:numPr>
        <w:tabs>
          <w:tab w:val="clear" w:pos="3294"/>
          <w:tab w:val="num" w:pos="0"/>
          <w:tab w:val="num" w:pos="540"/>
          <w:tab w:val="num" w:pos="2790"/>
        </w:tabs>
        <w:ind w:left="0" w:firstLine="0"/>
        <w:jc w:val="left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>ด้าน</w:t>
      </w:r>
      <w:r w:rsidR="00D63AB5" w:rsidRPr="006B475C">
        <w:rPr>
          <w:rFonts w:ascii="TH SarabunPSK" w:hAnsi="TH SarabunPSK" w:cs="TH SarabunPSK"/>
          <w:sz w:val="32"/>
          <w:szCs w:val="32"/>
          <w:cs/>
        </w:rPr>
        <w:t>การวิจัย</w:t>
      </w:r>
    </w:p>
    <w:p w14:paraId="1480DC47" w14:textId="77777777" w:rsidR="00D63AB5" w:rsidRPr="006B475C" w:rsidRDefault="00D63AB5" w:rsidP="00AF0C0F">
      <w:pPr>
        <w:pStyle w:val="Subtitle"/>
        <w:numPr>
          <w:ilvl w:val="0"/>
          <w:numId w:val="1"/>
        </w:numPr>
        <w:tabs>
          <w:tab w:val="clear" w:pos="3294"/>
          <w:tab w:val="num" w:pos="0"/>
          <w:tab w:val="num" w:pos="540"/>
          <w:tab w:val="num" w:pos="2790"/>
        </w:tabs>
        <w:ind w:left="0" w:firstLine="0"/>
        <w:jc w:val="left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>ด้านการวิจัยสำหรับนักวิจัยรุ่นใหม่</w:t>
      </w:r>
      <w:r w:rsidR="00152635" w:rsidRPr="006B475C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52635" w:rsidRPr="006B475C">
        <w:rPr>
          <w:rFonts w:ascii="TH SarabunPSK" w:hAnsi="TH SarabunPSK" w:cs="TH SarabunPSK"/>
          <w:b w:val="0"/>
          <w:bCs w:val="0"/>
          <w:sz w:val="32"/>
          <w:szCs w:val="32"/>
          <w:cs/>
        </w:rPr>
        <w:t xml:space="preserve">(อายุไม่เกิน </w:t>
      </w:r>
      <w:r w:rsidR="00B82D8F" w:rsidRPr="006B475C">
        <w:rPr>
          <w:rFonts w:ascii="TH SarabunPSK" w:hAnsi="TH SarabunPSK" w:cs="TH SarabunPSK"/>
          <w:b w:val="0"/>
          <w:bCs w:val="0"/>
          <w:sz w:val="32"/>
          <w:szCs w:val="32"/>
          <w:cs/>
        </w:rPr>
        <w:t>40</w:t>
      </w:r>
      <w:r w:rsidR="00152635" w:rsidRPr="006B475C">
        <w:rPr>
          <w:rFonts w:ascii="TH SarabunPSK" w:hAnsi="TH SarabunPSK" w:cs="TH SarabunPSK"/>
          <w:b w:val="0"/>
          <w:bCs w:val="0"/>
          <w:sz w:val="32"/>
          <w:szCs w:val="32"/>
          <w:cs/>
        </w:rPr>
        <w:t xml:space="preserve"> ปีบริบูรณ์ นับถึงวันปิดรับการเสนอชื่อ)</w:t>
      </w:r>
    </w:p>
    <w:p w14:paraId="2E8F51CE" w14:textId="77777777" w:rsidR="00214A26" w:rsidRPr="006B475C" w:rsidRDefault="00214A26">
      <w:pPr>
        <w:pStyle w:val="Subtitle"/>
        <w:rPr>
          <w:rFonts w:ascii="TH SarabunPSK" w:hAnsi="TH SarabunPSK" w:cs="TH SarabunPSK"/>
          <w:sz w:val="32"/>
          <w:szCs w:val="32"/>
        </w:rPr>
      </w:pPr>
    </w:p>
    <w:p w14:paraId="4B4226A6" w14:textId="77777777" w:rsidR="00214A26" w:rsidRPr="006B475C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ชื่อ – นามสกุล </w:t>
      </w:r>
      <w:r w:rsidRPr="006B475C">
        <w:rPr>
          <w:rFonts w:ascii="TH SarabunPSK" w:hAnsi="TH SarabunPSK" w:cs="TH SarabunPSK"/>
          <w:b/>
          <w:bCs/>
          <w:sz w:val="32"/>
          <w:szCs w:val="32"/>
          <w:cs/>
        </w:rPr>
        <w:t>ผู้ที่ได้รับการเสนอชื่อ</w:t>
      </w:r>
      <w:r w:rsidRPr="006B475C">
        <w:rPr>
          <w:rFonts w:ascii="TH SarabunPSK" w:hAnsi="TH SarabunPSK" w:cs="TH SarabunPSK"/>
          <w:sz w:val="32"/>
          <w:szCs w:val="32"/>
          <w:cs/>
        </w:rPr>
        <w:t xml:space="preserve"> : </w:t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43D18DD7" w14:textId="77777777" w:rsidR="00214A26" w:rsidRPr="006B475C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สาขาวิชา : </w:t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="00282522"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cs/>
        </w:rPr>
        <w:t xml:space="preserve">  สำนักวิชา : </w:t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593B3B49" w14:textId="77777777" w:rsidR="00214A26" w:rsidRPr="006B475C" w:rsidRDefault="00214A26">
      <w:pPr>
        <w:rPr>
          <w:rFonts w:ascii="TH SarabunPSK" w:hAnsi="TH SarabunPSK" w:cs="TH SarabunPSK"/>
          <w:sz w:val="32"/>
          <w:szCs w:val="32"/>
          <w:u w:val="single"/>
        </w:rPr>
      </w:pPr>
    </w:p>
    <w:p w14:paraId="505E329D" w14:textId="77777777" w:rsidR="00E03584" w:rsidRPr="006B475C" w:rsidRDefault="00E03584" w:rsidP="00E03584">
      <w:pPr>
        <w:pStyle w:val="Header"/>
        <w:tabs>
          <w:tab w:val="clear" w:pos="4320"/>
          <w:tab w:val="clear" w:pos="8640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6B475C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ุณสมบัติตามเกณฑ์ที่กำหนด </w:t>
      </w:r>
    </w:p>
    <w:p w14:paraId="48C89BBC" w14:textId="77777777" w:rsidR="00E03584" w:rsidRPr="006B475C" w:rsidRDefault="00E03584" w:rsidP="00E03584">
      <w:pPr>
        <w:pStyle w:val="Header"/>
        <w:tabs>
          <w:tab w:val="clear" w:pos="4320"/>
          <w:tab w:val="clear" w:pos="8640"/>
        </w:tabs>
        <w:spacing w:before="120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ส่วนที่</w:t>
      </w:r>
      <w:r w:rsidRPr="006B475C">
        <w:rPr>
          <w:rFonts w:ascii="TH SarabunPSK" w:hAnsi="TH SarabunPSK" w:cs="TH SarabunPSK"/>
          <w:b/>
          <w:bCs/>
          <w:sz w:val="32"/>
          <w:szCs w:val="32"/>
          <w:u w:val="single"/>
        </w:rPr>
        <w:t xml:space="preserve"> 1</w:t>
      </w:r>
      <w:r w:rsidRPr="006B475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B475C">
        <w:rPr>
          <w:rFonts w:ascii="TH SarabunPSK" w:hAnsi="TH SarabunPSK" w:cs="TH SarabunPSK"/>
          <w:b/>
          <w:bCs/>
          <w:sz w:val="32"/>
          <w:szCs w:val="32"/>
          <w:cs/>
        </w:rPr>
        <w:t>: เกณฑ์ทั่วไป ผู้ที่จะได้รับการคัดเลือกจะต้องมีคุณสมบัติเบื้องต้น ดังนี้</w:t>
      </w:r>
    </w:p>
    <w:p w14:paraId="530B47F3" w14:textId="77777777" w:rsidR="00E03584" w:rsidRPr="00964C14" w:rsidRDefault="00E03584" w:rsidP="00E03584">
      <w:pPr>
        <w:ind w:left="6048" w:firstLine="288"/>
        <w:jc w:val="center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           </w:t>
      </w:r>
      <w:r w:rsidRPr="00964C14">
        <w:rPr>
          <w:rFonts w:ascii="TH SarabunPSK" w:hAnsi="TH SarabunPSK" w:cs="TH SarabunPSK"/>
          <w:sz w:val="32"/>
          <w:szCs w:val="32"/>
          <w:cs/>
        </w:rPr>
        <w:t>ตรวจสอบโดย</w:t>
      </w:r>
    </w:p>
    <w:p w14:paraId="72D40825" w14:textId="1F1581D3" w:rsidR="00E03584" w:rsidRPr="00964C14" w:rsidRDefault="00964C14" w:rsidP="00E03584">
      <w:pPr>
        <w:ind w:left="5760" w:firstLine="288"/>
        <w:jc w:val="righ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="00E03584" w:rsidRPr="00964C14">
        <w:rPr>
          <w:rFonts w:ascii="TH SarabunPSK" w:hAnsi="TH SarabunPSK" w:cs="TH SarabunPSK"/>
          <w:sz w:val="32"/>
          <w:szCs w:val="32"/>
          <w:cs/>
        </w:rPr>
        <w:t>ผู้เสนอชื่อ    คณะกรรมการฯ</w:t>
      </w:r>
    </w:p>
    <w:p w14:paraId="4B496F99" w14:textId="77777777" w:rsidR="00E03584" w:rsidRPr="006B475C" w:rsidRDefault="00E03584" w:rsidP="00E03584">
      <w:pPr>
        <w:ind w:left="5760" w:firstLine="288"/>
        <w:jc w:val="right"/>
        <w:rPr>
          <w:rFonts w:ascii="TH SarabunPSK" w:hAnsi="TH SarabunPSK" w:cs="TH SarabunPSK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6941"/>
        <w:gridCol w:w="1134"/>
        <w:gridCol w:w="1418"/>
      </w:tblGrid>
      <w:tr w:rsidR="005B611C" w:rsidRPr="00C52D86" w14:paraId="0151FDC3" w14:textId="77777777" w:rsidTr="00964C14">
        <w:tc>
          <w:tcPr>
            <w:tcW w:w="6941" w:type="dxa"/>
          </w:tcPr>
          <w:p w14:paraId="5B4B19AC" w14:textId="77777777" w:rsidR="00E03584" w:rsidRPr="00C52D86" w:rsidRDefault="00E03584" w:rsidP="00FA79A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1.  เป็นพนักงานประจำของมหาวิทยาลัยในสายวิชาการ</w:t>
            </w:r>
          </w:p>
        </w:tc>
        <w:tc>
          <w:tcPr>
            <w:tcW w:w="1134" w:type="dxa"/>
          </w:tcPr>
          <w:p w14:paraId="6B24B432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7A21E4C3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B611C" w:rsidRPr="00C52D86" w14:paraId="019FCB33" w14:textId="77777777" w:rsidTr="00964C14">
        <w:tc>
          <w:tcPr>
            <w:tcW w:w="6941" w:type="dxa"/>
            <w:shd w:val="clear" w:color="auto" w:fill="auto"/>
          </w:tcPr>
          <w:p w14:paraId="4180CB20" w14:textId="77777777" w:rsidR="00E03584" w:rsidRPr="00C52D86" w:rsidRDefault="00E03584" w:rsidP="00FA79A8">
            <w:pPr>
              <w:ind w:left="316" w:hanging="316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2.  มีภาระงานสอนเฉลี่ย (3 ปีย้อนหลังของปีปฏิทินที่ผ่านมา) เป็นไปตามประกาศ มทส. เรื่องภาระงานขั้นต่ำของคณาจารย์ประจำ ฉบับที่ใช้ในปัจจุบัน โดยมีผลการปฏิบัติงานไม่ต่ำกว่าระดับดีมากทุกภาคการศึกษา</w:t>
            </w:r>
          </w:p>
          <w:p w14:paraId="04FD67B1" w14:textId="63D787BA" w:rsidR="00E03584" w:rsidRPr="00C52D86" w:rsidRDefault="00E03584" w:rsidP="00E03584">
            <w:pPr>
              <w:numPr>
                <w:ilvl w:val="0"/>
                <w:numId w:val="5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ปี พ.ศ. 25</w:t>
            </w:r>
            <w:r w:rsidR="006B6731" w:rsidRPr="00C52D86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3C4ABE"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Pr="00C52D86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 </w:t>
            </w:r>
            <w:r w:rsidRPr="00C52D86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087FA0CF" w14:textId="4471F194" w:rsidR="00E03584" w:rsidRPr="00C52D86" w:rsidRDefault="00E03584" w:rsidP="00E03584">
            <w:pPr>
              <w:numPr>
                <w:ilvl w:val="0"/>
                <w:numId w:val="5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ปี พ.ศ. 256</w:t>
            </w:r>
            <w:r w:rsidR="003C4ABE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Pr="00C52D86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</w:t>
            </w:r>
          </w:p>
          <w:p w14:paraId="2348DED2" w14:textId="54D4F548" w:rsidR="00E03584" w:rsidRPr="00C52D86" w:rsidRDefault="00E03584" w:rsidP="00E03584">
            <w:pPr>
              <w:numPr>
                <w:ilvl w:val="0"/>
                <w:numId w:val="5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ปี พ.ศ. 256</w:t>
            </w:r>
            <w:r w:rsidR="003C4ABE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Pr="00C52D86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</w:t>
            </w:r>
          </w:p>
          <w:p w14:paraId="3D98EBEA" w14:textId="1C49A557" w:rsidR="00E03584" w:rsidRPr="00C52D86" w:rsidRDefault="00E03584" w:rsidP="0048516C">
            <w:pPr>
              <w:ind w:left="316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(* สำหรับปี พ.ศ. 256</w:t>
            </w:r>
            <w:r w:rsidR="003C4ABE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ห้นับภาระงานถึงสิ้นภาคการศึกษาที่ 2/256</w:t>
            </w:r>
            <w:r w:rsidR="003C4ABE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134" w:type="dxa"/>
          </w:tcPr>
          <w:p w14:paraId="2E9F50BE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30E94F9B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B611C" w:rsidRPr="00C52D86" w14:paraId="2C4B68DD" w14:textId="77777777" w:rsidTr="00964C14">
        <w:tc>
          <w:tcPr>
            <w:tcW w:w="6941" w:type="dxa"/>
          </w:tcPr>
          <w:p w14:paraId="6A43077E" w14:textId="77777777" w:rsidR="00E03584" w:rsidRPr="00C52D86" w:rsidRDefault="00E03584" w:rsidP="00FA79A8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3.  ต้องเป็นผู้ไม่ถูกลงโทษทางวินัยหรืออยู่ในระหว่างถูกสอบสวนทางวินัย</w:t>
            </w:r>
          </w:p>
        </w:tc>
        <w:tc>
          <w:tcPr>
            <w:tcW w:w="1134" w:type="dxa"/>
          </w:tcPr>
          <w:p w14:paraId="28834DCF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504CC5C1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B611C" w:rsidRPr="00C52D86" w14:paraId="63CB55DB" w14:textId="77777777" w:rsidTr="00964C14">
        <w:tc>
          <w:tcPr>
            <w:tcW w:w="6941" w:type="dxa"/>
          </w:tcPr>
          <w:p w14:paraId="58471B89" w14:textId="1B1E10F9" w:rsidR="0037472C" w:rsidRPr="00C52D86" w:rsidRDefault="00053FC3" w:rsidP="0037472C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="00E03584"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.  ต้องเป็นผู้ที่ไม่เคยได้รับรางวัลพนักงานดีเด่นสายวิชาการด้านการวิจัย และด้านผลงานสิ่งประดิษฐ์ในระยะเวลา </w:t>
            </w:r>
            <w:r w:rsidRPr="00C52D86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E03584"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ปีที่ผ่านมา</w:t>
            </w:r>
          </w:p>
        </w:tc>
        <w:tc>
          <w:tcPr>
            <w:tcW w:w="1134" w:type="dxa"/>
          </w:tcPr>
          <w:p w14:paraId="3AF82AFE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5D96230B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B611C" w:rsidRPr="00C52D86" w14:paraId="409E742C" w14:textId="77777777" w:rsidTr="00964C14">
        <w:tc>
          <w:tcPr>
            <w:tcW w:w="6941" w:type="dxa"/>
          </w:tcPr>
          <w:p w14:paraId="3B2A80BC" w14:textId="1C73E038" w:rsidR="0037472C" w:rsidRPr="00C52D86" w:rsidRDefault="00053FC3" w:rsidP="00FA79A8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37472C" w:rsidRPr="00C52D86">
              <w:rPr>
                <w:rFonts w:ascii="TH SarabunPSK" w:hAnsi="TH SarabunPSK" w:cs="TH SarabunPSK"/>
                <w:sz w:val="32"/>
                <w:szCs w:val="32"/>
              </w:rPr>
              <w:t xml:space="preserve">.  </w:t>
            </w:r>
            <w:r w:rsidR="0037472C"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ต้องเป็นผู้ประพฤติตนอยู่ในจริยธรรมของมหาวิทยาลัยตามข้อบังคับมหาวิทยาลัยเทคโนโลยี</w:t>
            </w:r>
            <w:proofErr w:type="spellStart"/>
            <w:r w:rsidR="0037472C"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สุร</w:t>
            </w:r>
            <w:proofErr w:type="spellEnd"/>
            <w:r w:rsidR="0037472C"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นารี ว่าด้วย ประมวลจริยธรรม พ.ศ. </w:t>
            </w:r>
            <w:r w:rsidR="0037472C" w:rsidRPr="00C52D86">
              <w:rPr>
                <w:rFonts w:ascii="TH SarabunPSK" w:hAnsi="TH SarabunPSK" w:cs="TH SarabunPSK"/>
                <w:sz w:val="32"/>
                <w:szCs w:val="32"/>
              </w:rPr>
              <w:t>2564</w:t>
            </w:r>
          </w:p>
        </w:tc>
        <w:tc>
          <w:tcPr>
            <w:tcW w:w="1134" w:type="dxa"/>
          </w:tcPr>
          <w:p w14:paraId="68998C6D" w14:textId="77777777" w:rsidR="0037472C" w:rsidRPr="00C52D86" w:rsidRDefault="0037472C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65AD3385" w14:textId="77777777" w:rsidR="0037472C" w:rsidRPr="00C52D86" w:rsidRDefault="0037472C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AA98BE0" w14:textId="77777777" w:rsidR="00E03584" w:rsidRPr="006B475C" w:rsidRDefault="00E03584" w:rsidP="00E03584">
      <w:pPr>
        <w:jc w:val="both"/>
        <w:rPr>
          <w:rFonts w:ascii="TH SarabunPSK" w:hAnsi="TH SarabunPSK" w:cs="TH SarabunPSK"/>
          <w:sz w:val="32"/>
          <w:szCs w:val="32"/>
          <w:cs/>
        </w:rPr>
        <w:sectPr w:rsidR="00E03584" w:rsidRPr="006B475C" w:rsidSect="00AF16C8">
          <w:headerReference w:type="even" r:id="rId7"/>
          <w:headerReference w:type="default" r:id="rId8"/>
          <w:footerReference w:type="even" r:id="rId9"/>
          <w:headerReference w:type="first" r:id="rId10"/>
          <w:pgSz w:w="11909" w:h="16834" w:code="9"/>
          <w:pgMar w:top="1152" w:right="1136" w:bottom="990" w:left="1350" w:header="706" w:footer="432" w:gutter="0"/>
          <w:cols w:space="720"/>
          <w:docGrid w:linePitch="381"/>
        </w:sectPr>
      </w:pPr>
    </w:p>
    <w:p w14:paraId="2567D7A2" w14:textId="77777777" w:rsidR="00DB49B4" w:rsidRPr="006B475C" w:rsidRDefault="00C42938" w:rsidP="00E03584">
      <w:pPr>
        <w:jc w:val="both"/>
        <w:rPr>
          <w:rFonts w:ascii="TH SarabunPSK" w:hAnsi="TH SarabunPSK" w:cs="TH SarabunPSK"/>
          <w:sz w:val="32"/>
          <w:szCs w:val="32"/>
          <w:cs/>
        </w:rPr>
        <w:sectPr w:rsidR="00DB49B4" w:rsidRPr="006B475C" w:rsidSect="00AF16C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9" w:h="16834" w:code="9"/>
          <w:pgMar w:top="1152" w:right="1469" w:bottom="990" w:left="1350" w:header="706" w:footer="432" w:gutter="0"/>
          <w:cols w:space="720"/>
          <w:titlePg/>
        </w:sectPr>
      </w:pPr>
      <w:r w:rsidRPr="006B475C">
        <w:rPr>
          <w:rFonts w:ascii="TH SarabunPSK" w:hAnsi="TH SarabunPSK" w:cs="TH SarabunPSK"/>
          <w:sz w:val="32"/>
          <w:szCs w:val="32"/>
          <w:cs/>
        </w:rPr>
        <w:tab/>
      </w:r>
    </w:p>
    <w:p w14:paraId="1BC831BA" w14:textId="178A5C3E" w:rsidR="007F6D73" w:rsidRPr="006B475C" w:rsidRDefault="00214A26" w:rsidP="00DC2B2E">
      <w:pPr>
        <w:rPr>
          <w:rFonts w:ascii="TH SarabunPSK" w:hAnsi="TH SarabunPSK" w:cs="TH SarabunPSK"/>
          <w:b/>
          <w:bCs/>
          <w:sz w:val="32"/>
          <w:szCs w:val="32"/>
        </w:rPr>
      </w:pPr>
      <w:r w:rsidRPr="006B475C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6B475C">
        <w:rPr>
          <w:rFonts w:ascii="TH SarabunPSK" w:hAnsi="TH SarabunPSK" w:cs="TH SarabunPSK"/>
          <w:b/>
          <w:bCs/>
          <w:sz w:val="32"/>
          <w:szCs w:val="32"/>
          <w:u w:val="single"/>
        </w:rPr>
        <w:t>2</w:t>
      </w:r>
      <w:r w:rsidRPr="006B475C">
        <w:rPr>
          <w:rFonts w:ascii="TH SarabunPSK" w:hAnsi="TH SarabunPSK" w:cs="TH SarabunPSK"/>
          <w:sz w:val="32"/>
          <w:szCs w:val="32"/>
        </w:rPr>
        <w:tab/>
      </w:r>
      <w:r w:rsidR="007F6D73" w:rsidRPr="006B475C">
        <w:rPr>
          <w:rFonts w:ascii="TH SarabunPSK" w:hAnsi="TH SarabunPSK" w:cs="TH SarabunPSK"/>
          <w:b/>
          <w:bCs/>
          <w:sz w:val="32"/>
          <w:szCs w:val="32"/>
          <w:cs/>
        </w:rPr>
        <w:t>เกณฑ์เฉพาะด้าน  ด้านการวิจัย ประกอบด้วย</w:t>
      </w:r>
      <w:r w:rsidR="00463EAC" w:rsidRPr="006B475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7F6D73" w:rsidRPr="006B475C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กณฑ์ด้านต่าง ๆ  </w:t>
      </w:r>
      <w:r w:rsidR="00A13512" w:rsidRPr="006B475C">
        <w:rPr>
          <w:rFonts w:ascii="TH SarabunPSK" w:hAnsi="TH SarabunPSK" w:cs="TH SarabunPSK"/>
          <w:b/>
          <w:bCs/>
          <w:sz w:val="32"/>
          <w:szCs w:val="32"/>
          <w:cs/>
        </w:rPr>
        <w:t>และ</w:t>
      </w:r>
      <w:r w:rsidR="007F6D73" w:rsidRPr="006B475C">
        <w:rPr>
          <w:rFonts w:ascii="TH SarabunPSK" w:hAnsi="TH SarabunPSK" w:cs="TH SarabunPSK"/>
          <w:b/>
          <w:bCs/>
          <w:sz w:val="32"/>
          <w:szCs w:val="32"/>
          <w:cs/>
        </w:rPr>
        <w:t>หน่วยนับ ดังนี้</w:t>
      </w:r>
    </w:p>
    <w:p w14:paraId="32016B20" w14:textId="77777777" w:rsidR="00F416CA" w:rsidRPr="006B475C" w:rsidRDefault="00F416CA" w:rsidP="00DC2B2E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159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31"/>
        <w:gridCol w:w="1043"/>
        <w:gridCol w:w="850"/>
        <w:gridCol w:w="5781"/>
      </w:tblGrid>
      <w:tr w:rsidR="005B611C" w:rsidRPr="006B475C" w14:paraId="300DD7FD" w14:textId="37CDEFEF" w:rsidTr="00FD4F98">
        <w:trPr>
          <w:tblHeader/>
        </w:trPr>
        <w:tc>
          <w:tcPr>
            <w:tcW w:w="825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971464" w14:textId="77777777" w:rsidR="00F27720" w:rsidRPr="006B475C" w:rsidRDefault="00F27720" w:rsidP="00463E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กณฑ์การคัดเลือก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7F60318" w14:textId="77777777" w:rsidR="00F27720" w:rsidRPr="006B475C" w:rsidRDefault="00F27720" w:rsidP="00463E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น่วยนับ</w:t>
            </w: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</w:tcPr>
          <w:p w14:paraId="53E15D20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จำนวน</w:t>
            </w:r>
          </w:p>
          <w:p w14:paraId="07BE7151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งาน</w:t>
            </w:r>
          </w:p>
        </w:tc>
        <w:tc>
          <w:tcPr>
            <w:tcW w:w="5812" w:type="dxa"/>
            <w:tcBorders>
              <w:top w:val="double" w:sz="4" w:space="0" w:color="auto"/>
              <w:bottom w:val="single" w:sz="4" w:space="0" w:color="auto"/>
            </w:tcBorders>
          </w:tcPr>
          <w:p w14:paraId="5F19FEBA" w14:textId="77777777" w:rsidR="009B6C91" w:rsidRPr="006B475C" w:rsidRDefault="00F27720" w:rsidP="00FD25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อกสารประกอบ</w:t>
            </w:r>
          </w:p>
          <w:p w14:paraId="727A68AE" w14:textId="0CEF9B00" w:rsidR="00F27720" w:rsidRPr="006B475C" w:rsidRDefault="009B6C91" w:rsidP="00FD25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พิจารณา</w:t>
            </w:r>
          </w:p>
        </w:tc>
      </w:tr>
      <w:tr w:rsidR="005B611C" w:rsidRPr="006B475C" w14:paraId="6CD78B9D" w14:textId="5D0ED8A4" w:rsidTr="00956F99">
        <w:trPr>
          <w:trHeight w:val="828"/>
        </w:trPr>
        <w:tc>
          <w:tcPr>
            <w:tcW w:w="15905" w:type="dxa"/>
            <w:gridSpan w:val="4"/>
            <w:tcBorders>
              <w:top w:val="single" w:sz="4" w:space="0" w:color="auto"/>
              <w:left w:val="single" w:sz="4" w:space="0" w:color="auto"/>
            </w:tcBorders>
          </w:tcPr>
          <w:p w14:paraId="1D99E81E" w14:textId="76296124" w:rsidR="003C0DC0" w:rsidRPr="006B475C" w:rsidRDefault="003C0DC0" w:rsidP="003C0DC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1.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  <w:t xml:space="preserve">ผลงานวิจัยที่ตีพิมพ์เผยแพร่ในวารสารวิชาการที่เป็นที่ยอมรับในวงวิชาการนั้นๆ และผลงานวิจัยที่นำเสนอในที่ประชุมวิชาการที่เป็นที่ยอมรับทั้งในระดับนานาชาติและระดับชาติ 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ในช่วงปี พ.ศ. 256</w:t>
            </w:r>
            <w:r w:rsidR="003C4ABE"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4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 xml:space="preserve"> ถึงวันที่เสนอชื่อ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ดังนี้</w:t>
            </w:r>
          </w:p>
        </w:tc>
      </w:tr>
      <w:tr w:rsidR="005B611C" w:rsidRPr="006B475C" w14:paraId="5FF4B0BC" w14:textId="346A86E3" w:rsidTr="00956F99">
        <w:tc>
          <w:tcPr>
            <w:tcW w:w="15905" w:type="dxa"/>
            <w:gridSpan w:val="4"/>
            <w:tcBorders>
              <w:left w:val="single" w:sz="4" w:space="0" w:color="auto"/>
            </w:tcBorders>
          </w:tcPr>
          <w:p w14:paraId="75C590F2" w14:textId="72E3FF31" w:rsidR="003C0DC0" w:rsidRPr="006B475C" w:rsidRDefault="003C0DC0" w:rsidP="003C0DC0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1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ab/>
              <w:t>ผลงานวิจัยที่ได้รับการตอบรับให้ตีพิมพ์ในวารสารวิชาการ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 xml:space="preserve"> (Document type =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>Article or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>Review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 xml:space="preserve">, Source type = Journal) </w:t>
            </w:r>
          </w:p>
        </w:tc>
      </w:tr>
      <w:tr w:rsidR="005B611C" w:rsidRPr="006B475C" w14:paraId="394FC607" w14:textId="375695FE" w:rsidTr="00FD4F98">
        <w:tc>
          <w:tcPr>
            <w:tcW w:w="8251" w:type="dxa"/>
            <w:tcBorders>
              <w:left w:val="single" w:sz="4" w:space="0" w:color="auto"/>
            </w:tcBorders>
          </w:tcPr>
          <w:p w14:paraId="492D1515" w14:textId="14B14324" w:rsidR="00F27720" w:rsidRPr="006B475C" w:rsidRDefault="00F27720" w:rsidP="003C0DC0">
            <w:pPr>
              <w:ind w:left="720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1.1 ผลงานระดับชาติ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ที่ตีพิมพ์ในฐานข้อมูล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TCI</w:t>
            </w:r>
          </w:p>
        </w:tc>
        <w:tc>
          <w:tcPr>
            <w:tcW w:w="992" w:type="dxa"/>
          </w:tcPr>
          <w:p w14:paraId="618E98F9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บทความ</w:t>
            </w:r>
          </w:p>
        </w:tc>
        <w:tc>
          <w:tcPr>
            <w:tcW w:w="850" w:type="dxa"/>
          </w:tcPr>
          <w:p w14:paraId="368F7A33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FC4F157" w14:textId="76B285F1" w:rsidR="00F27720" w:rsidRPr="006B475C" w:rsidRDefault="00F27720" w:rsidP="00F2772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ที่</w:t>
            </w:r>
            <w:r w:rsidR="00272904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พิมพ์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</w:t>
            </w:r>
            <w:r w:rsidR="005F01ED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เว็บไซต์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ฐานข้อมูล</w:t>
            </w:r>
            <w:r w:rsidR="005F01ED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กล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TCI</w:t>
            </w:r>
          </w:p>
        </w:tc>
      </w:tr>
      <w:tr w:rsidR="005B611C" w:rsidRPr="006B475C" w14:paraId="7F5F2484" w14:textId="116B55B3" w:rsidTr="00FD4F98">
        <w:tc>
          <w:tcPr>
            <w:tcW w:w="8251" w:type="dxa"/>
            <w:tcBorders>
              <w:left w:val="single" w:sz="4" w:space="0" w:color="auto"/>
            </w:tcBorders>
          </w:tcPr>
          <w:p w14:paraId="446CC9AB" w14:textId="6F6967FC" w:rsidR="00F27720" w:rsidRPr="006B475C" w:rsidRDefault="00F27720" w:rsidP="00956F99">
            <w:pPr>
              <w:ind w:left="1193" w:hanging="4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1.2 ผลงานระดับนานาชาติ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ีพิมพ์ในวารสารวิชาการที่ปรากฏในฐานข้อมูลสากล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หรือ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>ISI</w:t>
            </w:r>
          </w:p>
        </w:tc>
        <w:tc>
          <w:tcPr>
            <w:tcW w:w="992" w:type="dxa"/>
          </w:tcPr>
          <w:p w14:paraId="1C8177C5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บทความ</w:t>
            </w:r>
          </w:p>
        </w:tc>
        <w:tc>
          <w:tcPr>
            <w:tcW w:w="850" w:type="dxa"/>
          </w:tcPr>
          <w:p w14:paraId="2DDC8175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1F31227D" w14:textId="77777777" w:rsidR="00972DC8" w:rsidRPr="006B475C" w:rsidRDefault="00F27720" w:rsidP="00F27720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ที่</w:t>
            </w:r>
            <w:r w:rsidR="00272904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พิมพ์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</w:t>
            </w:r>
            <w:r w:rsidR="005F01ED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เว็บไซต์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ฐานข้อมูล</w:t>
            </w:r>
            <w:r w:rsidR="005F01ED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กล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หรือ </w:t>
            </w:r>
            <w:r w:rsidR="00972DC8"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   </w:t>
            </w:r>
          </w:p>
          <w:p w14:paraId="5DC36541" w14:textId="2876EF8B" w:rsidR="00F27720" w:rsidRPr="006B475C" w:rsidRDefault="00972DC8" w:rsidP="00F2772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     </w:t>
            </w:r>
            <w:r w:rsidR="00F27720" w:rsidRPr="006B475C">
              <w:rPr>
                <w:rFonts w:ascii="TH SarabunIT๙" w:hAnsi="TH SarabunIT๙" w:cs="TH SarabunIT๙"/>
                <w:sz w:val="32"/>
                <w:szCs w:val="32"/>
              </w:rPr>
              <w:t>ISI</w:t>
            </w:r>
          </w:p>
        </w:tc>
      </w:tr>
      <w:tr w:rsidR="005B611C" w:rsidRPr="006B475C" w14:paraId="01A64D3B" w14:textId="2C10556B" w:rsidTr="00FD4F98">
        <w:tc>
          <w:tcPr>
            <w:tcW w:w="8251" w:type="dxa"/>
            <w:tcBorders>
              <w:left w:val="single" w:sz="4" w:space="0" w:color="auto"/>
            </w:tcBorders>
          </w:tcPr>
          <w:p w14:paraId="0008D2F2" w14:textId="5431D614" w:rsidR="00F27720" w:rsidRPr="006B475C" w:rsidRDefault="00F27720" w:rsidP="00956F99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2 ผลงานวิจัยที่นำเสนอในที่ประชุมวิชาการ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ตีพิมพ์ในรายงานการประชุม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IT๙" w:hAnsi="TH SarabunIT๙" w:cs="TH SarabunIT๙" w:hint="cs"/>
                <w:sz w:val="32"/>
                <w:szCs w:val="32"/>
                <w:cs/>
              </w:rPr>
              <w:t>(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>Proceeding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992" w:type="dxa"/>
          </w:tcPr>
          <w:p w14:paraId="6D912C1C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75560FBA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9A9A571" w14:textId="36C79CCF" w:rsidR="00F27720" w:rsidRPr="006B475C" w:rsidRDefault="00F27720" w:rsidP="005F01E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4AB16775" w14:textId="4C3CA309" w:rsidTr="00FD4F98">
        <w:tc>
          <w:tcPr>
            <w:tcW w:w="8251" w:type="dxa"/>
            <w:tcBorders>
              <w:left w:val="single" w:sz="4" w:space="0" w:color="auto"/>
            </w:tcBorders>
          </w:tcPr>
          <w:p w14:paraId="63ED913F" w14:textId="2F5494C4" w:rsidR="00F27720" w:rsidRPr="006B475C" w:rsidRDefault="00F27720" w:rsidP="007B11F2">
            <w:pPr>
              <w:ind w:left="72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2.1 ผลงานระดับชาติ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992" w:type="dxa"/>
          </w:tcPr>
          <w:p w14:paraId="2BE9FC4D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4A80CFD1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D4778F2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13A51F85" w14:textId="49F7AC3D" w:rsidTr="00FD4F98">
        <w:tc>
          <w:tcPr>
            <w:tcW w:w="8251" w:type="dxa"/>
            <w:tcBorders>
              <w:left w:val="single" w:sz="4" w:space="0" w:color="auto"/>
            </w:tcBorders>
          </w:tcPr>
          <w:p w14:paraId="12DAC7E0" w14:textId="77777777" w:rsidR="00F27720" w:rsidRPr="006B475C" w:rsidRDefault="00F27720" w:rsidP="00474C2C">
            <w:pPr>
              <w:tabs>
                <w:tab w:val="num" w:pos="1432"/>
              </w:tabs>
              <w:ind w:left="885" w:firstLine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1)  การนำเสนอผลงานวิจัยด้วยวาจา </w:t>
            </w:r>
          </w:p>
        </w:tc>
        <w:tc>
          <w:tcPr>
            <w:tcW w:w="992" w:type="dxa"/>
          </w:tcPr>
          <w:p w14:paraId="6E32A414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เรื่อง</w:t>
            </w:r>
          </w:p>
        </w:tc>
        <w:tc>
          <w:tcPr>
            <w:tcW w:w="850" w:type="dxa"/>
          </w:tcPr>
          <w:p w14:paraId="27CD8CF3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3D976F36" w14:textId="22D79156" w:rsidR="00F27720" w:rsidRPr="006B475C" w:rsidRDefault="00972DC8" w:rsidP="00972DC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ื่อการประชุม กำหนดการ</w:t>
            </w:r>
          </w:p>
        </w:tc>
      </w:tr>
      <w:tr w:rsidR="005B611C" w:rsidRPr="006B475C" w14:paraId="47C8DE3D" w14:textId="7592364B" w:rsidTr="00FD4F98">
        <w:tc>
          <w:tcPr>
            <w:tcW w:w="8251" w:type="dxa"/>
            <w:tcBorders>
              <w:left w:val="single" w:sz="4" w:space="0" w:color="auto"/>
            </w:tcBorders>
          </w:tcPr>
          <w:p w14:paraId="40B6F19B" w14:textId="77777777" w:rsidR="00F27720" w:rsidRPr="006B475C" w:rsidRDefault="00F27720" w:rsidP="00474C2C">
            <w:pPr>
              <w:tabs>
                <w:tab w:val="num" w:pos="1432"/>
              </w:tabs>
              <w:ind w:left="1593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2)  การนำเสนอผลงานวิจัยแบบโปสเตอร์ </w:t>
            </w:r>
          </w:p>
        </w:tc>
        <w:tc>
          <w:tcPr>
            <w:tcW w:w="992" w:type="dxa"/>
          </w:tcPr>
          <w:p w14:paraId="455F9B4E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เรื่อง</w:t>
            </w:r>
          </w:p>
        </w:tc>
        <w:tc>
          <w:tcPr>
            <w:tcW w:w="850" w:type="dxa"/>
          </w:tcPr>
          <w:p w14:paraId="7FD5CA8F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539C69F" w14:textId="42EF4571" w:rsidR="00F27720" w:rsidRPr="006B475C" w:rsidRDefault="00972DC8" w:rsidP="00972DC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ื่อการประชุม กำหนดการ</w:t>
            </w:r>
          </w:p>
        </w:tc>
      </w:tr>
      <w:tr w:rsidR="005B611C" w:rsidRPr="006B475C" w14:paraId="28D076FA" w14:textId="1485807B" w:rsidTr="00FD4F98">
        <w:tc>
          <w:tcPr>
            <w:tcW w:w="8251" w:type="dxa"/>
            <w:tcBorders>
              <w:left w:val="single" w:sz="4" w:space="0" w:color="auto"/>
            </w:tcBorders>
          </w:tcPr>
          <w:p w14:paraId="0002A19B" w14:textId="495FD5B6" w:rsidR="00F27720" w:rsidRPr="006B475C" w:rsidRDefault="00F27720" w:rsidP="005F01ED">
            <w:pPr>
              <w:ind w:left="1193" w:hanging="47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2.2 ผลงานระดับนานาชาติ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โดย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จะต้องเป็น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>Proceeding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ที่ปรากฏในฐานข้อมูลสากล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หรือ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>ISI</w:t>
            </w:r>
          </w:p>
        </w:tc>
        <w:tc>
          <w:tcPr>
            <w:tcW w:w="992" w:type="dxa"/>
          </w:tcPr>
          <w:p w14:paraId="7FFE69CF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E2E145F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609EA36E" w14:textId="4E4482DB" w:rsidR="00F27720" w:rsidRPr="006B475C" w:rsidRDefault="00F27720" w:rsidP="00F2772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1309A749" w14:textId="40F0AE5E" w:rsidTr="00FD4F98">
        <w:tc>
          <w:tcPr>
            <w:tcW w:w="8251" w:type="dxa"/>
            <w:tcBorders>
              <w:left w:val="single" w:sz="4" w:space="0" w:color="auto"/>
            </w:tcBorders>
          </w:tcPr>
          <w:p w14:paraId="60710EF7" w14:textId="77777777" w:rsidR="00F27720" w:rsidRPr="006B475C" w:rsidRDefault="00F27720" w:rsidP="002C3811">
            <w:pPr>
              <w:tabs>
                <w:tab w:val="num" w:pos="1432"/>
              </w:tabs>
              <w:ind w:left="885" w:firstLine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1)  การนำเสนอผลงานวิจัยด้วยวาจา </w:t>
            </w:r>
          </w:p>
        </w:tc>
        <w:tc>
          <w:tcPr>
            <w:tcW w:w="992" w:type="dxa"/>
          </w:tcPr>
          <w:p w14:paraId="6C57F1C5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เรื่อง</w:t>
            </w:r>
          </w:p>
        </w:tc>
        <w:tc>
          <w:tcPr>
            <w:tcW w:w="850" w:type="dxa"/>
          </w:tcPr>
          <w:p w14:paraId="04E2FCD2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6C5E2C34" w14:textId="35FAF8D2" w:rsidR="00F27720" w:rsidRPr="006B475C" w:rsidRDefault="00972DC8" w:rsidP="00972DC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ที่พิมพ์จากเว็บไซต์ฐานข้อมูลสากล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>หรือ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ISI</w:t>
            </w:r>
          </w:p>
        </w:tc>
      </w:tr>
      <w:tr w:rsidR="005B611C" w:rsidRPr="006B475C" w14:paraId="1C7CFC68" w14:textId="73D2C1D8" w:rsidTr="00FD4F98">
        <w:tc>
          <w:tcPr>
            <w:tcW w:w="8251" w:type="dxa"/>
            <w:tcBorders>
              <w:left w:val="single" w:sz="4" w:space="0" w:color="auto"/>
            </w:tcBorders>
          </w:tcPr>
          <w:p w14:paraId="74634853" w14:textId="77777777" w:rsidR="00F27720" w:rsidRPr="006B475C" w:rsidRDefault="00F27720" w:rsidP="002C3811">
            <w:pPr>
              <w:tabs>
                <w:tab w:val="num" w:pos="1432"/>
              </w:tabs>
              <w:ind w:left="1593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2)  การนำเสนอผลงานวิจัยแบบโปสเตอร์ </w:t>
            </w:r>
          </w:p>
        </w:tc>
        <w:tc>
          <w:tcPr>
            <w:tcW w:w="992" w:type="dxa"/>
          </w:tcPr>
          <w:p w14:paraId="1FDA89D2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เรื่อง</w:t>
            </w:r>
          </w:p>
        </w:tc>
        <w:tc>
          <w:tcPr>
            <w:tcW w:w="850" w:type="dxa"/>
          </w:tcPr>
          <w:p w14:paraId="1DE605E6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7637E84" w14:textId="0592B9AF" w:rsidR="00F27720" w:rsidRPr="006B475C" w:rsidRDefault="00972DC8" w:rsidP="00972DC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ที่พิมพ์จากเว็บไซต์ฐานข้อมูลสากล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>หรือ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ISI</w:t>
            </w:r>
          </w:p>
        </w:tc>
      </w:tr>
      <w:tr w:rsidR="005B611C" w:rsidRPr="006B475C" w14:paraId="4908EF3D" w14:textId="3EF98251" w:rsidTr="00FD4F98">
        <w:tc>
          <w:tcPr>
            <w:tcW w:w="8251" w:type="dxa"/>
            <w:tcBorders>
              <w:left w:val="single" w:sz="4" w:space="0" w:color="auto"/>
            </w:tcBorders>
          </w:tcPr>
          <w:p w14:paraId="5360689C" w14:textId="1738B3A8" w:rsidR="00F416CA" w:rsidRPr="006B475C" w:rsidRDefault="00F416CA" w:rsidP="008626FD">
            <w:pPr>
              <w:ind w:left="702" w:hanging="342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.3 ผลงานวิจัย อื่นๆ (รวมทั้ง ผลงานอันเนื่องมาจากงานวิจัย เช่น การรับเชิญเป็น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Invited book chapter</w:t>
            </w:r>
            <w:r w:rsidR="00125CFE" w:rsidRPr="00FC473D">
              <w:rPr>
                <w:rFonts w:ascii="TH SarabunPSK" w:hAnsi="TH SarabunPSK" w:cs="TH SarabunPSK"/>
                <w:sz w:val="32"/>
                <w:szCs w:val="32"/>
              </w:rPr>
              <w:t xml:space="preserve">, Invited journal </w:t>
            </w:r>
            <w:r w:rsidR="00125CFE" w:rsidRPr="00FC473D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125CFE" w:rsidRPr="00FC473D">
              <w:rPr>
                <w:rFonts w:ascii="TH SarabunPSK" w:hAnsi="TH SarabunPSK" w:cs="TH SarabunPSK"/>
                <w:sz w:val="32"/>
                <w:szCs w:val="32"/>
              </w:rPr>
              <w:t>article</w:t>
            </w:r>
            <w:r w:rsidR="00125CFE" w:rsidRPr="00D57FC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หรือ การแต่งตำราจากผลงานวิจัย เป็นต้น) ได้แก่ (โปรดระบุ) .......................................................................</w:t>
            </w:r>
          </w:p>
        </w:tc>
        <w:tc>
          <w:tcPr>
            <w:tcW w:w="992" w:type="dxa"/>
          </w:tcPr>
          <w:p w14:paraId="3499F8C6" w14:textId="77777777" w:rsidR="00F416CA" w:rsidRPr="006B475C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11E99515" w14:textId="77777777" w:rsidR="00F416CA" w:rsidRPr="006B475C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 w:val="restart"/>
          </w:tcPr>
          <w:p w14:paraId="3052FB3C" w14:textId="77777777" w:rsidR="00F416CA" w:rsidRPr="006B475C" w:rsidRDefault="00F416CA" w:rsidP="00FD4F9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D086C73" w14:textId="7B7771BB" w:rsidR="00F416CA" w:rsidRPr="006B475C" w:rsidRDefault="00F416CA" w:rsidP="00FD4F9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จดหมายเชิญหรือจดหมายขอบคุณ</w:t>
            </w:r>
          </w:p>
          <w:p w14:paraId="27C587B9" w14:textId="0D670759" w:rsidR="00F416CA" w:rsidRPr="006B475C" w:rsidRDefault="00F416CA" w:rsidP="00F2772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ื่อเรื่องที่ไปนำเสนอ ชื่อการประชุม กำหนดการ หรือแนบ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link</w:t>
            </w:r>
          </w:p>
          <w:p w14:paraId="5162ACD9" w14:textId="77777777" w:rsidR="00F416CA" w:rsidRPr="006B475C" w:rsidRDefault="00F416CA" w:rsidP="00F2772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ื่อตำรา/หนังสือ และรายละเอียดอื่นๆที่แสดงถึงผลงาน หรือ</w:t>
            </w:r>
          </w:p>
          <w:p w14:paraId="05093AB7" w14:textId="1B5BE185" w:rsidR="00F416CA" w:rsidRPr="006B475C" w:rsidRDefault="00F416CA" w:rsidP="008626F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แนบ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link</w:t>
            </w:r>
          </w:p>
        </w:tc>
      </w:tr>
      <w:tr w:rsidR="005B611C" w:rsidRPr="006B475C" w14:paraId="750F5F4F" w14:textId="4E1E376D" w:rsidTr="00FD4F98">
        <w:tc>
          <w:tcPr>
            <w:tcW w:w="8251" w:type="dxa"/>
            <w:tcBorders>
              <w:left w:val="single" w:sz="4" w:space="0" w:color="auto"/>
            </w:tcBorders>
          </w:tcPr>
          <w:p w14:paraId="76CEE23B" w14:textId="77777777" w:rsidR="00F416CA" w:rsidRPr="006B475C" w:rsidRDefault="00F416CA" w:rsidP="00463EAC">
            <w:pPr>
              <w:ind w:left="72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3.1 ผลงานระดับชาติ</w:t>
            </w:r>
          </w:p>
        </w:tc>
        <w:tc>
          <w:tcPr>
            <w:tcW w:w="992" w:type="dxa"/>
          </w:tcPr>
          <w:p w14:paraId="79C9E0EC" w14:textId="77777777" w:rsidR="00F416CA" w:rsidRPr="006B475C" w:rsidRDefault="00F416CA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ผลงาน</w:t>
            </w:r>
          </w:p>
        </w:tc>
        <w:tc>
          <w:tcPr>
            <w:tcW w:w="850" w:type="dxa"/>
          </w:tcPr>
          <w:p w14:paraId="50C6C8BA" w14:textId="77777777" w:rsidR="00F416CA" w:rsidRPr="006B475C" w:rsidRDefault="00F416CA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/>
          </w:tcPr>
          <w:p w14:paraId="78412C3B" w14:textId="77777777" w:rsidR="00F416CA" w:rsidRPr="006B475C" w:rsidRDefault="00F416CA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3EA959DF" w14:textId="774AD941" w:rsidTr="00FD4F98">
        <w:tc>
          <w:tcPr>
            <w:tcW w:w="8251" w:type="dxa"/>
            <w:tcBorders>
              <w:left w:val="single" w:sz="4" w:space="0" w:color="auto"/>
            </w:tcBorders>
          </w:tcPr>
          <w:p w14:paraId="69C84E6F" w14:textId="77777777" w:rsidR="00F416CA" w:rsidRPr="006B475C" w:rsidRDefault="00F416CA" w:rsidP="00463EAC">
            <w:pPr>
              <w:ind w:left="72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3.2 ผลงานระดับนานาชาติ</w:t>
            </w:r>
          </w:p>
        </w:tc>
        <w:tc>
          <w:tcPr>
            <w:tcW w:w="992" w:type="dxa"/>
          </w:tcPr>
          <w:p w14:paraId="4475F887" w14:textId="77777777" w:rsidR="00F416CA" w:rsidRPr="006B475C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ผลงาน</w:t>
            </w:r>
          </w:p>
        </w:tc>
        <w:tc>
          <w:tcPr>
            <w:tcW w:w="850" w:type="dxa"/>
          </w:tcPr>
          <w:p w14:paraId="7CCC24B6" w14:textId="77777777" w:rsidR="00F416CA" w:rsidRPr="006B475C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/>
          </w:tcPr>
          <w:p w14:paraId="0D7D7C57" w14:textId="77777777" w:rsidR="00F416CA" w:rsidRPr="006B475C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6AB564A2" w14:textId="2217D479" w:rsidTr="00F416CA">
        <w:trPr>
          <w:trHeight w:val="493"/>
        </w:trPr>
        <w:tc>
          <w:tcPr>
            <w:tcW w:w="15905" w:type="dxa"/>
            <w:gridSpan w:val="4"/>
            <w:tcBorders>
              <w:left w:val="single" w:sz="4" w:space="0" w:color="auto"/>
            </w:tcBorders>
          </w:tcPr>
          <w:p w14:paraId="073EE8A6" w14:textId="5D3D7D25" w:rsidR="00F416CA" w:rsidRPr="006B475C" w:rsidRDefault="00F416CA" w:rsidP="00F416CA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2.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  <w:t xml:space="preserve">การใช้ประโยชน์จากผลงานวิจัย 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ในช่วงปี พ.ศ. 256</w:t>
            </w:r>
            <w:r w:rsidR="003C4ABE"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4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 xml:space="preserve"> ถึงวันที่ยื่นขอเสนอชื่อ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ซึ่งเป็นผลงานวิจัยที่ดำเนินการในปีใดๆ ก็ได้)  ดังนี้</w:t>
            </w:r>
          </w:p>
        </w:tc>
      </w:tr>
      <w:tr w:rsidR="005B611C" w:rsidRPr="006B475C" w14:paraId="79794ED8" w14:textId="136FCEBF" w:rsidTr="00C170C2">
        <w:trPr>
          <w:trHeight w:val="70"/>
        </w:trPr>
        <w:tc>
          <w:tcPr>
            <w:tcW w:w="8251" w:type="dxa"/>
            <w:tcBorders>
              <w:left w:val="single" w:sz="4" w:space="0" w:color="auto"/>
            </w:tcBorders>
          </w:tcPr>
          <w:p w14:paraId="4BE28926" w14:textId="77777777" w:rsidR="00F27720" w:rsidRPr="006B475C" w:rsidRDefault="00F27720" w:rsidP="0021565D">
            <w:pPr>
              <w:ind w:left="702" w:hanging="36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2.1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ab/>
              <w:t xml:space="preserve">การใช้ประโยชน์จากผลงานวิจัยในเชิงพาณิชย์ </w:t>
            </w:r>
          </w:p>
        </w:tc>
        <w:tc>
          <w:tcPr>
            <w:tcW w:w="992" w:type="dxa"/>
          </w:tcPr>
          <w:p w14:paraId="4CB44FAB" w14:textId="77777777" w:rsidR="00F27720" w:rsidRPr="00B80BA4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เรื่อง/ผลิตภัณฑ์</w:t>
            </w:r>
          </w:p>
        </w:tc>
        <w:tc>
          <w:tcPr>
            <w:tcW w:w="850" w:type="dxa"/>
          </w:tcPr>
          <w:p w14:paraId="3C613D4C" w14:textId="77777777" w:rsidR="00F27720" w:rsidRPr="006B475C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35B2FD5" w14:textId="7344765F" w:rsidR="00F27720" w:rsidRPr="006B475C" w:rsidRDefault="009B6C91" w:rsidP="009B6C91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ระบุชื่อ</w:t>
            </w:r>
            <w:r w:rsidR="005C7FF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สถาบัน</w:t>
            </w:r>
            <w:r w:rsidR="002254E8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/หน่วยงาน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</w:t>
            </w:r>
            <w:r w:rsidR="00F416CA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รายละเอียดอื่นๆที่แสดงถึงการใช้ประโยชน์</w:t>
            </w:r>
            <w:r w:rsidR="005C7FF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มูลค่า</w:t>
            </w:r>
          </w:p>
        </w:tc>
      </w:tr>
      <w:tr w:rsidR="005B611C" w:rsidRPr="006B475C" w14:paraId="3AE6A03E" w14:textId="1C46CBEF" w:rsidTr="00FD4F98">
        <w:tc>
          <w:tcPr>
            <w:tcW w:w="8251" w:type="dxa"/>
            <w:tcBorders>
              <w:left w:val="single" w:sz="4" w:space="0" w:color="auto"/>
            </w:tcBorders>
          </w:tcPr>
          <w:p w14:paraId="3DD2A430" w14:textId="77777777" w:rsidR="00F27720" w:rsidRPr="006B475C" w:rsidRDefault="00F27720" w:rsidP="0021565D">
            <w:pPr>
              <w:ind w:left="702" w:hanging="342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ประโยชน์จากผลงานวิจัยสู่ชุมชน ท้องถิ่น และสังคม </w:t>
            </w:r>
          </w:p>
        </w:tc>
        <w:tc>
          <w:tcPr>
            <w:tcW w:w="992" w:type="dxa"/>
          </w:tcPr>
          <w:p w14:paraId="54F198AF" w14:textId="77777777" w:rsidR="00F27720" w:rsidRPr="00B80BA4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ครั้ง</w:t>
            </w:r>
          </w:p>
        </w:tc>
        <w:tc>
          <w:tcPr>
            <w:tcW w:w="850" w:type="dxa"/>
          </w:tcPr>
          <w:p w14:paraId="537B43D8" w14:textId="77777777" w:rsidR="00F27720" w:rsidRPr="006B475C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630A4339" w14:textId="247E1685" w:rsidR="00F27720" w:rsidRPr="006B475C" w:rsidRDefault="00F416CA" w:rsidP="009B6C91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ระบุชื่อ</w:t>
            </w:r>
            <w:r w:rsidR="005C7FF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สถาบัน</w:t>
            </w:r>
            <w:r w:rsidR="002254E8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/หน่วยงาน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รายละเอียดอื่นๆที่แสดงถึงการใช้ประโยชน์</w:t>
            </w:r>
            <w:r w:rsidR="005C7FF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มูลค่า</w:t>
            </w:r>
          </w:p>
        </w:tc>
      </w:tr>
      <w:tr w:rsidR="005B611C" w:rsidRPr="006B475C" w14:paraId="4D963896" w14:textId="1BC1D2C7" w:rsidTr="00FD4F98">
        <w:tc>
          <w:tcPr>
            <w:tcW w:w="8251" w:type="dxa"/>
            <w:tcBorders>
              <w:left w:val="single" w:sz="4" w:space="0" w:color="auto"/>
            </w:tcBorders>
          </w:tcPr>
          <w:p w14:paraId="3C9E3E25" w14:textId="1432B779" w:rsidR="00A165AD" w:rsidRPr="006B475C" w:rsidRDefault="00A165AD" w:rsidP="0021565D">
            <w:pPr>
              <w:ind w:left="768" w:hanging="408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2.3 รางวัลจากผลงานวิจัย</w:t>
            </w:r>
          </w:p>
        </w:tc>
        <w:tc>
          <w:tcPr>
            <w:tcW w:w="992" w:type="dxa"/>
          </w:tcPr>
          <w:p w14:paraId="1DC2E032" w14:textId="77777777" w:rsidR="00A165AD" w:rsidRPr="00B80BA4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81F8DF8" w14:textId="77777777" w:rsidR="00A165AD" w:rsidRPr="006B475C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 w:val="restart"/>
          </w:tcPr>
          <w:p w14:paraId="334DED8A" w14:textId="77777777" w:rsidR="00A165AD" w:rsidRPr="00A75145" w:rsidRDefault="00A165AD" w:rsidP="00A165AD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5BFD370" w14:textId="3AB45674" w:rsidR="00A165AD" w:rsidRPr="00A75145" w:rsidRDefault="00A165AD" w:rsidP="00A165A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5145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ระบุชื่อรางวัล</w:t>
            </w:r>
            <w:r w:rsidRPr="00A75145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ชื่อหน่วยงานที่ให้รางวัล </w:t>
            </w:r>
            <w:r w:rsidR="000416FD"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>เอกสาร</w:t>
            </w:r>
            <w:r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ภาพประกอบ</w:t>
            </w:r>
          </w:p>
        </w:tc>
      </w:tr>
      <w:tr w:rsidR="005B611C" w:rsidRPr="006B475C" w14:paraId="676F6B6A" w14:textId="5B1F63E6" w:rsidTr="00FD4F98">
        <w:tc>
          <w:tcPr>
            <w:tcW w:w="8251" w:type="dxa"/>
            <w:tcBorders>
              <w:left w:val="single" w:sz="4" w:space="0" w:color="auto"/>
            </w:tcBorders>
          </w:tcPr>
          <w:p w14:paraId="1705B600" w14:textId="77777777" w:rsidR="00A165AD" w:rsidRPr="006B475C" w:rsidRDefault="00A165AD" w:rsidP="005F3A08">
            <w:pPr>
              <w:ind w:left="1440" w:hanging="66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2.3.1 ระดับชาติ</w:t>
            </w:r>
          </w:p>
        </w:tc>
        <w:tc>
          <w:tcPr>
            <w:tcW w:w="992" w:type="dxa"/>
          </w:tcPr>
          <w:p w14:paraId="5123D9DE" w14:textId="77777777" w:rsidR="00A165AD" w:rsidRPr="00B80BA4" w:rsidRDefault="00A165AD" w:rsidP="00C170C2">
            <w:pPr>
              <w:ind w:left="-110" w:right="-101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ครั้ง/รางวัล</w:t>
            </w:r>
          </w:p>
        </w:tc>
        <w:tc>
          <w:tcPr>
            <w:tcW w:w="850" w:type="dxa"/>
          </w:tcPr>
          <w:p w14:paraId="6769F881" w14:textId="77777777" w:rsidR="00A165AD" w:rsidRPr="006B475C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/>
          </w:tcPr>
          <w:p w14:paraId="5E486444" w14:textId="77777777" w:rsidR="00A165AD" w:rsidRPr="00A75145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17FBAE76" w14:textId="1A3B6C42" w:rsidTr="00FD4F98">
        <w:tc>
          <w:tcPr>
            <w:tcW w:w="8251" w:type="dxa"/>
            <w:tcBorders>
              <w:left w:val="single" w:sz="4" w:space="0" w:color="auto"/>
            </w:tcBorders>
          </w:tcPr>
          <w:p w14:paraId="3878B9B2" w14:textId="77777777" w:rsidR="00A165AD" w:rsidRPr="006B475C" w:rsidRDefault="00A165AD" w:rsidP="005F3A08">
            <w:pPr>
              <w:ind w:left="1440" w:hanging="66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2.3.2 ระดับนานาชาติ</w:t>
            </w:r>
          </w:p>
        </w:tc>
        <w:tc>
          <w:tcPr>
            <w:tcW w:w="992" w:type="dxa"/>
          </w:tcPr>
          <w:p w14:paraId="0A78A2A1" w14:textId="77777777" w:rsidR="00A165AD" w:rsidRPr="00B80BA4" w:rsidRDefault="00A165AD" w:rsidP="00C170C2">
            <w:pPr>
              <w:ind w:left="-110" w:right="-101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ครั้ง/รางวัล</w:t>
            </w:r>
          </w:p>
        </w:tc>
        <w:tc>
          <w:tcPr>
            <w:tcW w:w="850" w:type="dxa"/>
          </w:tcPr>
          <w:p w14:paraId="5103C078" w14:textId="77777777" w:rsidR="00A165AD" w:rsidRPr="006B475C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/>
          </w:tcPr>
          <w:p w14:paraId="74B4D480" w14:textId="77777777" w:rsidR="00A165AD" w:rsidRPr="00A75145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6111F4B6" w14:textId="58491900" w:rsidTr="00FD4F98">
        <w:trPr>
          <w:trHeight w:val="433"/>
        </w:trPr>
        <w:tc>
          <w:tcPr>
            <w:tcW w:w="8251" w:type="dxa"/>
            <w:tcBorders>
              <w:left w:val="single" w:sz="4" w:space="0" w:color="auto"/>
            </w:tcBorders>
            <w:vAlign w:val="center"/>
          </w:tcPr>
          <w:p w14:paraId="2D60A9CD" w14:textId="77777777" w:rsidR="00F27720" w:rsidRPr="006B475C" w:rsidRDefault="00F27720" w:rsidP="0021565D">
            <w:pPr>
              <w:ind w:left="342" w:hanging="342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3.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  <w:t xml:space="preserve">ศักยภาพในการวิจัย และจำนวนนักศึกษาระดับบัณฑิตศึกษาที่อยู่ในความรับผิดชอบ ดังนี้  </w:t>
            </w:r>
          </w:p>
        </w:tc>
        <w:tc>
          <w:tcPr>
            <w:tcW w:w="992" w:type="dxa"/>
            <w:vAlign w:val="center"/>
          </w:tcPr>
          <w:p w14:paraId="705EFB81" w14:textId="77777777" w:rsidR="00F27720" w:rsidRPr="00B80BA4" w:rsidRDefault="00F27720" w:rsidP="0021565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06E3827F" w14:textId="77777777" w:rsidR="00F27720" w:rsidRPr="006B475C" w:rsidRDefault="00F27720" w:rsidP="0021565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751016D" w14:textId="77777777" w:rsidR="00F27720" w:rsidRPr="00A75145" w:rsidRDefault="00F27720" w:rsidP="0021565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0465E673" w14:textId="49B05FB4" w:rsidTr="00FD4F98">
        <w:tc>
          <w:tcPr>
            <w:tcW w:w="8251" w:type="dxa"/>
            <w:tcBorders>
              <w:left w:val="single" w:sz="4" w:space="0" w:color="auto"/>
            </w:tcBorders>
          </w:tcPr>
          <w:p w14:paraId="08E5DB43" w14:textId="0A65858C" w:rsidR="00F27720" w:rsidRPr="006B475C" w:rsidRDefault="00F27720" w:rsidP="0048516C">
            <w:pPr>
              <w:pStyle w:val="ListParagraph"/>
              <w:numPr>
                <w:ilvl w:val="1"/>
                <w:numId w:val="7"/>
              </w:numPr>
              <w:ind w:left="63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วิจัยที่ได้รับทุนสนับสนุนในฐานะ</w:t>
            </w:r>
            <w:r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หัวหน้า</w:t>
            </w:r>
            <w:r w:rsidR="00CE49FA" w:rsidRPr="006B475C">
              <w:rPr>
                <w:rFonts w:ascii="TH SarabunPSK" w:hAnsi="TH SarabunPSK" w:cs="TH SarabunPSK" w:hint="cs"/>
                <w:sz w:val="32"/>
                <w:szCs w:val="32"/>
                <w:u w:val="single"/>
                <w:cs/>
              </w:rPr>
              <w:t>ชุด</w:t>
            </w:r>
            <w:r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โครงการวิจัย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A17BE7" w:rsidRPr="006B475C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ในช่วง </w:t>
            </w:r>
            <w:r w:rsidR="00A17BE7"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ี พ</w:t>
            </w:r>
            <w:r w:rsidR="002254E8"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.</w:t>
            </w:r>
            <w:r w:rsidR="00A17BE7"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ศ. 256</w:t>
            </w:r>
            <w:r w:rsidR="003C4AB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</w:t>
            </w:r>
            <w:r w:rsidR="00A17BE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นถึงวันที่ยื่นขอเสนอชื่อ) </w:t>
            </w:r>
            <w:r w:rsidR="002254E8" w:rsidRPr="006B475C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2254E8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(โครงการวิจัยจากแหล่งทุนภายนอกของมหาวิทยาลัย)</w:t>
            </w:r>
          </w:p>
        </w:tc>
        <w:tc>
          <w:tcPr>
            <w:tcW w:w="992" w:type="dxa"/>
          </w:tcPr>
          <w:p w14:paraId="75195774" w14:textId="77777777" w:rsidR="00F27720" w:rsidRPr="00B80BA4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683CED3B" w14:textId="77777777" w:rsidR="00F27720" w:rsidRPr="006B475C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E546392" w14:textId="01977706" w:rsidR="00F27720" w:rsidRPr="00A75145" w:rsidRDefault="003443E5" w:rsidP="003443E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5145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สัญญารับทุน</w:t>
            </w:r>
            <w:r w:rsidR="00C42C22"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หรือ</w:t>
            </w:r>
            <w:r w:rsidR="0069439F"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>เอกสาร</w:t>
            </w:r>
            <w:r w:rsidR="00C42C22"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>ยืนยันการได้รับสนับสนุนทุน</w:t>
            </w:r>
            <w:r w:rsidR="00592B24" w:rsidRPr="00A75145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69439F"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หน่วยงานให้ทุน</w:t>
            </w:r>
          </w:p>
        </w:tc>
      </w:tr>
      <w:tr w:rsidR="005B611C" w:rsidRPr="006B475C" w14:paraId="63CCEE96" w14:textId="567C9016" w:rsidTr="00FD4F98">
        <w:tc>
          <w:tcPr>
            <w:tcW w:w="8251" w:type="dxa"/>
            <w:tcBorders>
              <w:left w:val="single" w:sz="4" w:space="0" w:color="auto"/>
            </w:tcBorders>
          </w:tcPr>
          <w:p w14:paraId="54468079" w14:textId="77777777" w:rsidR="00F27720" w:rsidRPr="006B475C" w:rsidRDefault="00F27720" w:rsidP="005F3A08">
            <w:pPr>
              <w:ind w:left="792" w:hanging="1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3.1.1 จำนวนโครงการวิจัย</w:t>
            </w:r>
          </w:p>
        </w:tc>
        <w:tc>
          <w:tcPr>
            <w:tcW w:w="992" w:type="dxa"/>
          </w:tcPr>
          <w:p w14:paraId="2FBB92BA" w14:textId="77777777" w:rsidR="00F27720" w:rsidRPr="00B80BA4" w:rsidRDefault="00F27720" w:rsidP="005F3A08">
            <w:pPr>
              <w:ind w:left="-117" w:right="-10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</w:t>
            </w:r>
          </w:p>
        </w:tc>
        <w:tc>
          <w:tcPr>
            <w:tcW w:w="850" w:type="dxa"/>
          </w:tcPr>
          <w:p w14:paraId="49F8AB35" w14:textId="77777777" w:rsidR="00F27720" w:rsidRPr="006B475C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3B070BD" w14:textId="77777777" w:rsidR="00F27720" w:rsidRPr="00A75145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29818E6F" w14:textId="22E1C6D9" w:rsidTr="00FD4F98">
        <w:tc>
          <w:tcPr>
            <w:tcW w:w="8251" w:type="dxa"/>
            <w:tcBorders>
              <w:left w:val="single" w:sz="4" w:space="0" w:color="auto"/>
            </w:tcBorders>
          </w:tcPr>
          <w:p w14:paraId="47E9E4A2" w14:textId="77777777" w:rsidR="00F27720" w:rsidRPr="006B475C" w:rsidRDefault="00F27720" w:rsidP="005F3A08">
            <w:pPr>
              <w:ind w:left="792" w:hanging="15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3.1.2 จำนวนเงินอุดหนุนโครงการวิจัยที่ได้รับ</w:t>
            </w:r>
          </w:p>
        </w:tc>
        <w:tc>
          <w:tcPr>
            <w:tcW w:w="992" w:type="dxa"/>
          </w:tcPr>
          <w:p w14:paraId="72F4E328" w14:textId="77777777" w:rsidR="00F27720" w:rsidRPr="00B80BA4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850" w:type="dxa"/>
          </w:tcPr>
          <w:p w14:paraId="37BB5A3C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A96318C" w14:textId="77777777" w:rsidR="00F27720" w:rsidRPr="00A75145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17BE7" w:rsidRPr="006B475C" w14:paraId="09B75921" w14:textId="77777777" w:rsidTr="00FD4F98">
        <w:tc>
          <w:tcPr>
            <w:tcW w:w="8251" w:type="dxa"/>
            <w:tcBorders>
              <w:left w:val="single" w:sz="4" w:space="0" w:color="auto"/>
            </w:tcBorders>
          </w:tcPr>
          <w:p w14:paraId="20E956C4" w14:textId="4CD14645" w:rsidR="00A17BE7" w:rsidRPr="006B475C" w:rsidRDefault="00A17BE7" w:rsidP="00A17BE7">
            <w:pPr>
              <w:pStyle w:val="ListParagraph"/>
              <w:ind w:left="201" w:firstLine="159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3.2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วิจัยที่ได้รับทุนสนับสนุนในฐานะ</w:t>
            </w:r>
            <w:r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หัวหน้าโครงการวิจัย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ในช่วง </w:t>
            </w:r>
            <w:r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ี พ</w:t>
            </w:r>
            <w:r w:rsidR="002254E8"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.</w:t>
            </w:r>
            <w:r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ศ. 256</w:t>
            </w:r>
            <w:r w:rsidR="003C4AB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นถึงวันที่ยื่นขอเสนอชื่อ) </w:t>
            </w:r>
          </w:p>
          <w:p w14:paraId="64DA6F21" w14:textId="0FB7B2B8" w:rsidR="002254E8" w:rsidRPr="006B475C" w:rsidRDefault="002254E8" w:rsidP="00A17BE7">
            <w:pPr>
              <w:pStyle w:val="ListParagraph"/>
              <w:ind w:left="201" w:firstLine="159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(โครงการวิจัยจากแหล่งทุนภายนอกของมหาวิทยาลัย)</w:t>
            </w:r>
          </w:p>
        </w:tc>
        <w:tc>
          <w:tcPr>
            <w:tcW w:w="992" w:type="dxa"/>
          </w:tcPr>
          <w:p w14:paraId="2AE63323" w14:textId="77777777" w:rsidR="00A17BE7" w:rsidRPr="00B80BA4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C4490A4" w14:textId="77777777" w:rsidR="00A17BE7" w:rsidRPr="006B475C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D6DD5FE" w14:textId="2ABDC66C" w:rsidR="00A17BE7" w:rsidRPr="00A75145" w:rsidRDefault="00A17BE7" w:rsidP="00A17BE7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5145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สัญญารับทุน</w:t>
            </w:r>
            <w:r w:rsidR="00C42C22"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9439F"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เอกสารยืนยันการได้รับสนับสนุนทุน</w:t>
            </w:r>
            <w:r w:rsidR="00592B24" w:rsidRPr="00A75145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69439F"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หน่วยงานให้ทุน</w:t>
            </w:r>
          </w:p>
        </w:tc>
      </w:tr>
      <w:tr w:rsidR="00A17BE7" w:rsidRPr="006B475C" w14:paraId="1FE713F9" w14:textId="77777777" w:rsidTr="00FD4F98">
        <w:tc>
          <w:tcPr>
            <w:tcW w:w="8251" w:type="dxa"/>
            <w:tcBorders>
              <w:left w:val="single" w:sz="4" w:space="0" w:color="auto"/>
            </w:tcBorders>
          </w:tcPr>
          <w:p w14:paraId="65692ABD" w14:textId="05790516" w:rsidR="00A17BE7" w:rsidRPr="006B475C" w:rsidRDefault="00A17BE7" w:rsidP="00A17BE7">
            <w:pPr>
              <w:ind w:left="792" w:hanging="15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3.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จำนวนโครงการวิจัย</w:t>
            </w:r>
          </w:p>
        </w:tc>
        <w:tc>
          <w:tcPr>
            <w:tcW w:w="992" w:type="dxa"/>
          </w:tcPr>
          <w:p w14:paraId="0E99861B" w14:textId="25A596E5" w:rsidR="00A17BE7" w:rsidRPr="00B80BA4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</w:t>
            </w:r>
          </w:p>
        </w:tc>
        <w:tc>
          <w:tcPr>
            <w:tcW w:w="850" w:type="dxa"/>
          </w:tcPr>
          <w:p w14:paraId="32BA6D6F" w14:textId="77777777" w:rsidR="00A17BE7" w:rsidRPr="006B475C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35051AEF" w14:textId="77777777" w:rsidR="00A17BE7" w:rsidRPr="00A75145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17BE7" w:rsidRPr="006B475C" w14:paraId="6A83C20E" w14:textId="77777777" w:rsidTr="00FD4F98">
        <w:tc>
          <w:tcPr>
            <w:tcW w:w="8251" w:type="dxa"/>
            <w:tcBorders>
              <w:left w:val="single" w:sz="4" w:space="0" w:color="auto"/>
            </w:tcBorders>
          </w:tcPr>
          <w:p w14:paraId="2727ABA2" w14:textId="322ECE4B" w:rsidR="00A17BE7" w:rsidRPr="006B475C" w:rsidRDefault="00A17BE7" w:rsidP="00A17BE7">
            <w:pPr>
              <w:ind w:left="792" w:hanging="15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3.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.2 จำนวนเงินอุดหนุนโครงการวิจัยที่ได้รับ</w:t>
            </w:r>
          </w:p>
        </w:tc>
        <w:tc>
          <w:tcPr>
            <w:tcW w:w="992" w:type="dxa"/>
          </w:tcPr>
          <w:p w14:paraId="37F03FB1" w14:textId="2F0F463C" w:rsidR="00A17BE7" w:rsidRPr="00B80BA4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850" w:type="dxa"/>
          </w:tcPr>
          <w:p w14:paraId="16C83AFA" w14:textId="77777777" w:rsidR="00A17BE7" w:rsidRPr="006B475C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1A8B3BD9" w14:textId="77777777" w:rsidR="00A17BE7" w:rsidRPr="00A75145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178C1964" w14:textId="7EF7A2F8" w:rsidTr="00FD4F98">
        <w:tc>
          <w:tcPr>
            <w:tcW w:w="8251" w:type="dxa"/>
            <w:tcBorders>
              <w:left w:val="single" w:sz="4" w:space="0" w:color="auto"/>
            </w:tcBorders>
          </w:tcPr>
          <w:p w14:paraId="15AD80D8" w14:textId="2C7AB0A7" w:rsidR="00F27720" w:rsidRPr="006B475C" w:rsidRDefault="00A17BE7" w:rsidP="00A17BE7">
            <w:pPr>
              <w:ind w:left="201" w:firstLine="74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3.3 </w:t>
            </w:r>
            <w:r w:rsidR="00F27720"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วิจัยที่ได้รับทุนสนับสนุนในฐานะ</w:t>
            </w:r>
            <w:r w:rsidR="00F27720"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ผู้ร่วมโครงการวิจัย</w:t>
            </w:r>
          </w:p>
          <w:p w14:paraId="7A5F9B7F" w14:textId="6E3B81A4" w:rsidR="00F27720" w:rsidRPr="006B475C" w:rsidRDefault="00A17BE7" w:rsidP="0048516C">
            <w:pPr>
              <w:pStyle w:val="ListParagraph"/>
              <w:ind w:left="635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ในช่วง </w:t>
            </w:r>
            <w:r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ี พ</w:t>
            </w:r>
            <w:r w:rsidR="002254E8"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.</w:t>
            </w:r>
            <w:r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ศ. 256</w:t>
            </w:r>
            <w:r w:rsidR="003C4AB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จนถึงวันที่ยื่นขอเสนอชื่อ)</w:t>
            </w:r>
          </w:p>
          <w:p w14:paraId="6A41FB9C" w14:textId="52C9D711" w:rsidR="002254E8" w:rsidRPr="006B475C" w:rsidRDefault="002254E8" w:rsidP="0048516C">
            <w:pPr>
              <w:pStyle w:val="ListParagraph"/>
              <w:ind w:left="63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(โครงการวิจัยจากแหล่งทุนภายนอกของมหาวิทยาลัย)</w:t>
            </w:r>
          </w:p>
        </w:tc>
        <w:tc>
          <w:tcPr>
            <w:tcW w:w="992" w:type="dxa"/>
          </w:tcPr>
          <w:p w14:paraId="005E6DDC" w14:textId="77777777" w:rsidR="00F27720" w:rsidRPr="00B80BA4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41A950C3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D33FF7F" w14:textId="4D71DB47" w:rsidR="00F27720" w:rsidRPr="00A75145" w:rsidRDefault="003443E5" w:rsidP="003443E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75145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สัญญารับทุน </w:t>
            </w:r>
            <w:r w:rsidR="0069439F"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เอกสารยืนยันการได้รับสนับสนุนทุน</w:t>
            </w:r>
            <w:r w:rsidR="00592B24" w:rsidRPr="00A75145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69439F"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หน่วยงานให้ทุน</w:t>
            </w:r>
            <w:r w:rsidR="000A7CD9" w:rsidRPr="00A75145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5B1E16"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* </w:t>
            </w:r>
            <w:r w:rsidR="000A7CD9" w:rsidRPr="00A75145">
              <w:rPr>
                <w:rFonts w:ascii="TH SarabunPSK" w:hAnsi="TH SarabunPSK" w:cs="TH SarabunPSK" w:hint="cs"/>
                <w:sz w:val="32"/>
                <w:szCs w:val="32"/>
                <w:cs/>
              </w:rPr>
              <w:t>โปรด</w:t>
            </w:r>
            <w:r w:rsidR="000A7CD9" w:rsidRPr="00A75145">
              <w:rPr>
                <w:rFonts w:ascii="TH SarabunPSK" w:hAnsi="TH SarabunPSK" w:cs="TH SarabunPSK"/>
                <w:sz w:val="32"/>
                <w:szCs w:val="32"/>
                <w:cs/>
              </w:rPr>
              <w:t>ระบุ % ของการมีส่วนร่วมในโครงการวิจัย</w:t>
            </w:r>
          </w:p>
        </w:tc>
      </w:tr>
      <w:tr w:rsidR="005B611C" w:rsidRPr="006B475C" w14:paraId="7BC755CC" w14:textId="4EDDB1A2" w:rsidTr="00FD4F98">
        <w:tc>
          <w:tcPr>
            <w:tcW w:w="8251" w:type="dxa"/>
            <w:tcBorders>
              <w:left w:val="single" w:sz="4" w:space="0" w:color="auto"/>
            </w:tcBorders>
          </w:tcPr>
          <w:p w14:paraId="74B6DD4D" w14:textId="7A3109ED" w:rsidR="00F27720" w:rsidRPr="006B475C" w:rsidRDefault="00F27720" w:rsidP="005F3A08">
            <w:pPr>
              <w:ind w:left="792" w:hanging="1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3.</w:t>
            </w:r>
            <w:r w:rsidR="00A17BE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.1 จำนวนโครงการวิจัย</w:t>
            </w:r>
          </w:p>
        </w:tc>
        <w:tc>
          <w:tcPr>
            <w:tcW w:w="992" w:type="dxa"/>
          </w:tcPr>
          <w:p w14:paraId="2654DA38" w14:textId="77777777" w:rsidR="00F27720" w:rsidRPr="006B475C" w:rsidRDefault="00F27720" w:rsidP="00FA79A8">
            <w:pPr>
              <w:ind w:left="-117" w:right="-10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</w:t>
            </w:r>
          </w:p>
        </w:tc>
        <w:tc>
          <w:tcPr>
            <w:tcW w:w="850" w:type="dxa"/>
          </w:tcPr>
          <w:p w14:paraId="20446AF1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29F46F7E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505C72F5" w14:textId="2165EDDF" w:rsidTr="00FD4F98">
        <w:tc>
          <w:tcPr>
            <w:tcW w:w="8251" w:type="dxa"/>
            <w:tcBorders>
              <w:left w:val="single" w:sz="4" w:space="0" w:color="auto"/>
            </w:tcBorders>
          </w:tcPr>
          <w:p w14:paraId="2933606E" w14:textId="06988D36" w:rsidR="00F27720" w:rsidRPr="006B475C" w:rsidRDefault="00F27720" w:rsidP="005F3A08">
            <w:pPr>
              <w:ind w:left="792" w:hanging="15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3.</w:t>
            </w:r>
            <w:r w:rsidR="00A17BE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.2 จำนวนเงินอุดหนุนโครงการวิจัยที่ได้รับ</w:t>
            </w:r>
          </w:p>
        </w:tc>
        <w:tc>
          <w:tcPr>
            <w:tcW w:w="992" w:type="dxa"/>
          </w:tcPr>
          <w:p w14:paraId="33073667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850" w:type="dxa"/>
          </w:tcPr>
          <w:p w14:paraId="36BECA1C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5E634739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2B64DA81" w14:textId="21B02CED" w:rsidTr="00FD4F98">
        <w:tc>
          <w:tcPr>
            <w:tcW w:w="8251" w:type="dxa"/>
            <w:tcBorders>
              <w:left w:val="single" w:sz="4" w:space="0" w:color="auto"/>
            </w:tcBorders>
          </w:tcPr>
          <w:p w14:paraId="05B2F23B" w14:textId="7ABF0A46" w:rsidR="00F27720" w:rsidRPr="006B475C" w:rsidRDefault="00F27720" w:rsidP="00CE49FA">
            <w:pPr>
              <w:pStyle w:val="ListParagraph"/>
              <w:numPr>
                <w:ilvl w:val="1"/>
                <w:numId w:val="14"/>
              </w:num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จำนวนนักศึกษาระดับบัณฑิตศึกษาภายในการดูแล</w:t>
            </w:r>
            <w:r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ในฐานะอาจารย์ที่ปรึกษาหลัก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992" w:type="dxa"/>
          </w:tcPr>
          <w:p w14:paraId="3D037103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4813670B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EB8440E" w14:textId="22FB7010" w:rsidR="00F27720" w:rsidRPr="006B475C" w:rsidRDefault="003443E5" w:rsidP="003443E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A165AD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พิมพ์หลักฐาน</w:t>
            </w:r>
            <w:r w:rsidR="001832B2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จากระบบ </w:t>
            </w:r>
            <w:r w:rsidR="001832B2" w:rsidRPr="006B475C">
              <w:rPr>
                <w:rFonts w:ascii="TH SarabunPSK" w:hAnsi="TH SarabunPSK" w:cs="TH SarabunPSK"/>
                <w:sz w:val="32"/>
                <w:szCs w:val="32"/>
              </w:rPr>
              <w:t xml:space="preserve">Reg </w:t>
            </w:r>
            <w:r w:rsidR="001832B2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 ระบุรหัสนักศึกษา พร้อมชื่อและนามสกุล</w:t>
            </w:r>
          </w:p>
        </w:tc>
      </w:tr>
      <w:tr w:rsidR="005B611C" w:rsidRPr="006B475C" w14:paraId="58FCBAF7" w14:textId="7E17C39E" w:rsidTr="00FD4F98">
        <w:tc>
          <w:tcPr>
            <w:tcW w:w="8251" w:type="dxa"/>
            <w:tcBorders>
              <w:left w:val="single" w:sz="4" w:space="0" w:color="auto"/>
            </w:tcBorders>
          </w:tcPr>
          <w:p w14:paraId="571F419B" w14:textId="77777777" w:rsidR="00F27720" w:rsidRPr="006B475C" w:rsidRDefault="00F27720" w:rsidP="005F3A08">
            <w:pPr>
              <w:ind w:left="1242" w:hanging="46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 นักศึกษาระดับ</w:t>
            </w:r>
            <w:r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ปริญญาโท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ที่อยู่ในความรับผิดชอบ</w:t>
            </w:r>
          </w:p>
        </w:tc>
        <w:tc>
          <w:tcPr>
            <w:tcW w:w="992" w:type="dxa"/>
          </w:tcPr>
          <w:p w14:paraId="6524C0BB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4E02B594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0B89263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029CD156" w14:textId="73D4C1E5" w:rsidTr="00FD4F98">
        <w:tc>
          <w:tcPr>
            <w:tcW w:w="8251" w:type="dxa"/>
            <w:tcBorders>
              <w:left w:val="single" w:sz="4" w:space="0" w:color="auto"/>
            </w:tcBorders>
          </w:tcPr>
          <w:p w14:paraId="45C0072A" w14:textId="25E4587B" w:rsidR="00F27720" w:rsidRPr="006B475C" w:rsidRDefault="00F27720" w:rsidP="005F3A08">
            <w:pPr>
              <w:ind w:left="1242" w:hanging="46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ศึกษาแผน ก</w:t>
            </w:r>
          </w:p>
        </w:tc>
        <w:tc>
          <w:tcPr>
            <w:tcW w:w="992" w:type="dxa"/>
          </w:tcPr>
          <w:p w14:paraId="72DFA29B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086E1809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41F579E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2DF434F5" w14:textId="017111C2" w:rsidTr="00FD4F98">
        <w:tc>
          <w:tcPr>
            <w:tcW w:w="8251" w:type="dxa"/>
            <w:tcBorders>
              <w:left w:val="single" w:sz="4" w:space="0" w:color="auto"/>
            </w:tcBorders>
          </w:tcPr>
          <w:p w14:paraId="729D8B84" w14:textId="77777777" w:rsidR="00F27720" w:rsidRPr="006B475C" w:rsidRDefault="00F27720" w:rsidP="00E901AA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(1) กำลังศึกษาอยู่</w:t>
            </w:r>
          </w:p>
        </w:tc>
        <w:tc>
          <w:tcPr>
            <w:tcW w:w="992" w:type="dxa"/>
          </w:tcPr>
          <w:p w14:paraId="20FE3579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</w:tcPr>
          <w:p w14:paraId="535639CC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69C2EC48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278599AF" w14:textId="75EF77D2" w:rsidTr="00FD4F98">
        <w:tc>
          <w:tcPr>
            <w:tcW w:w="8251" w:type="dxa"/>
            <w:tcBorders>
              <w:left w:val="single" w:sz="4" w:space="0" w:color="auto"/>
            </w:tcBorders>
          </w:tcPr>
          <w:p w14:paraId="0CA0596C" w14:textId="43F4CD49" w:rsidR="00F27720" w:rsidRPr="006B475C" w:rsidRDefault="00F27720" w:rsidP="006B6731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2) </w:t>
            </w:r>
            <w:r w:rsidR="00D6549E"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สำเร็จการศึกษา</w:t>
            </w:r>
            <w:r w:rsidR="00D6549E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ในช่วง ปี พ.ศ. 256</w:t>
            </w:r>
            <w:r w:rsidR="003C4ABE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="00D6549E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ถึงปัจจุบัน</w:t>
            </w:r>
          </w:p>
        </w:tc>
        <w:tc>
          <w:tcPr>
            <w:tcW w:w="992" w:type="dxa"/>
          </w:tcPr>
          <w:p w14:paraId="7E934378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</w:tcPr>
          <w:p w14:paraId="72905E7B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ED4ADA5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435F33DA" w14:textId="42720702" w:rsidTr="00FD4F98">
        <w:tc>
          <w:tcPr>
            <w:tcW w:w="8251" w:type="dxa"/>
            <w:tcBorders>
              <w:left w:val="single" w:sz="4" w:space="0" w:color="auto"/>
            </w:tcBorders>
          </w:tcPr>
          <w:p w14:paraId="699FB23B" w14:textId="34D4FC9A" w:rsidR="00F27720" w:rsidRPr="006B475C" w:rsidRDefault="00F27720" w:rsidP="0008274C">
            <w:pPr>
              <w:ind w:firstLine="768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ศึกษาแผน ข</w:t>
            </w:r>
          </w:p>
        </w:tc>
        <w:tc>
          <w:tcPr>
            <w:tcW w:w="992" w:type="dxa"/>
          </w:tcPr>
          <w:p w14:paraId="2E857CD8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213242A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2B83A5E1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5E44AEE8" w14:textId="747F6D85" w:rsidTr="00FD4F98">
        <w:tc>
          <w:tcPr>
            <w:tcW w:w="8251" w:type="dxa"/>
            <w:tcBorders>
              <w:left w:val="single" w:sz="4" w:space="0" w:color="auto"/>
            </w:tcBorders>
          </w:tcPr>
          <w:p w14:paraId="21ECF27D" w14:textId="696134A7" w:rsidR="00F27720" w:rsidRPr="006B475C" w:rsidRDefault="00F27720" w:rsidP="0008274C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(1) กำลังศึกษาอยู่</w:t>
            </w:r>
          </w:p>
        </w:tc>
        <w:tc>
          <w:tcPr>
            <w:tcW w:w="992" w:type="dxa"/>
          </w:tcPr>
          <w:p w14:paraId="1A1F7570" w14:textId="5D13AA09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</w:tcPr>
          <w:p w14:paraId="43E90A80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57997DC7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34957C58" w14:textId="367B1BE0" w:rsidTr="00FD4F98">
        <w:tc>
          <w:tcPr>
            <w:tcW w:w="8251" w:type="dxa"/>
            <w:tcBorders>
              <w:left w:val="single" w:sz="4" w:space="0" w:color="auto"/>
            </w:tcBorders>
          </w:tcPr>
          <w:p w14:paraId="7A39EB00" w14:textId="03743BAB" w:rsidR="00F27720" w:rsidRPr="006B475C" w:rsidRDefault="00F27720" w:rsidP="0008274C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(2) สำเร็จการศึกษา</w:t>
            </w:r>
            <w:r w:rsidR="003443E5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ในช่วง ปี พ.ศ. 256</w:t>
            </w:r>
            <w:r w:rsidR="003C4ABE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="003443E5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ถึงปัจจุบัน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992" w:type="dxa"/>
          </w:tcPr>
          <w:p w14:paraId="1AF95E15" w14:textId="566F12EE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</w:tcPr>
          <w:p w14:paraId="6B9B0180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2BE93F63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20E1262D" w14:textId="5A1CF4AA" w:rsidTr="00FD4F98">
        <w:tc>
          <w:tcPr>
            <w:tcW w:w="8251" w:type="dxa"/>
            <w:tcBorders>
              <w:left w:val="single" w:sz="4" w:space="0" w:color="auto"/>
            </w:tcBorders>
          </w:tcPr>
          <w:p w14:paraId="02D9108B" w14:textId="77777777" w:rsidR="00F27720" w:rsidRPr="006B475C" w:rsidRDefault="00F27720" w:rsidP="005F3A08">
            <w:pPr>
              <w:ind w:left="1242" w:hanging="46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. นักศึกษาระดับ</w:t>
            </w:r>
            <w:r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ปริญญาเอก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ี่อยู่ในความรับผิดชอบ </w:t>
            </w:r>
          </w:p>
        </w:tc>
        <w:tc>
          <w:tcPr>
            <w:tcW w:w="992" w:type="dxa"/>
          </w:tcPr>
          <w:p w14:paraId="5C5C4F34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C576C43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23E30310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0B1843A5" w14:textId="12C2889D" w:rsidTr="00FD4F98">
        <w:tc>
          <w:tcPr>
            <w:tcW w:w="8251" w:type="dxa"/>
            <w:tcBorders>
              <w:left w:val="single" w:sz="4" w:space="0" w:color="auto"/>
              <w:bottom w:val="single" w:sz="4" w:space="0" w:color="auto"/>
            </w:tcBorders>
          </w:tcPr>
          <w:p w14:paraId="78824C09" w14:textId="77777777" w:rsidR="00F27720" w:rsidRPr="006B475C" w:rsidRDefault="00F27720" w:rsidP="00E901AA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(1) กำลังศึกษาอยู่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9ABDE3F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179DCCC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4BFFB910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3632E416" w14:textId="2C6B8656" w:rsidTr="00FD4F98">
        <w:tc>
          <w:tcPr>
            <w:tcW w:w="8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7D9FF" w14:textId="32D73D65" w:rsidR="00F27720" w:rsidRPr="006B475C" w:rsidRDefault="00F27720" w:rsidP="006B6731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2) </w:t>
            </w:r>
            <w:r w:rsidR="00D6549E"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สำเร็จการศึกษา</w:t>
            </w:r>
            <w:r w:rsidR="00D6549E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ในช่วง ปี พ.ศ. 256</w:t>
            </w:r>
            <w:r w:rsidR="003C4ABE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="00D6549E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ถึงปัจจุบัน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E94D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E465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D5DD2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603E12D1" w14:textId="4E61636E" w:rsidTr="00FD4F98">
        <w:tc>
          <w:tcPr>
            <w:tcW w:w="8251" w:type="dxa"/>
            <w:tcBorders>
              <w:left w:val="single" w:sz="4" w:space="0" w:color="auto"/>
            </w:tcBorders>
          </w:tcPr>
          <w:p w14:paraId="7307CDD6" w14:textId="4482FD19" w:rsidR="00F27720" w:rsidRPr="006B475C" w:rsidRDefault="00F27720" w:rsidP="00CE49FA">
            <w:pPr>
              <w:pStyle w:val="ListParagraph"/>
              <w:numPr>
                <w:ilvl w:val="1"/>
                <w:numId w:val="14"/>
              </w:numPr>
              <w:ind w:left="63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อื่นๆ (เช่น ความร่วมมือด้านการวิจัยกับหน่วยงานต่างๆ เป็นต้น)</w:t>
            </w:r>
            <w:r w:rsidR="00D6549E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ได้แก่ (โปรดระบุ)  ..............................................................................</w:t>
            </w:r>
          </w:p>
        </w:tc>
        <w:tc>
          <w:tcPr>
            <w:tcW w:w="992" w:type="dxa"/>
          </w:tcPr>
          <w:p w14:paraId="0D708DA5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31F6B302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930647B" w14:textId="29BADD97" w:rsidR="00F27720" w:rsidRPr="006B475C" w:rsidRDefault="00A165AD" w:rsidP="00A165A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สดงเอกสารประกอบ เช่น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 xml:space="preserve">MOU 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รูปภาพ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เป็นต้น</w:t>
            </w:r>
          </w:p>
        </w:tc>
      </w:tr>
    </w:tbl>
    <w:p w14:paraId="5042B1E7" w14:textId="6D020556" w:rsidR="00FB6E71" w:rsidRPr="006B475C" w:rsidRDefault="00826474" w:rsidP="00A165AD">
      <w:pPr>
        <w:tabs>
          <w:tab w:val="left" w:pos="360"/>
          <w:tab w:val="left" w:pos="1080"/>
          <w:tab w:val="left" w:pos="2700"/>
          <w:tab w:val="left" w:leader="dot" w:pos="9180"/>
        </w:tabs>
        <w:spacing w:before="120"/>
        <w:ind w:left="360" w:hanging="360"/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b/>
          <w:bCs/>
          <w:sz w:val="32"/>
          <w:szCs w:val="32"/>
          <w:cs/>
        </w:rPr>
        <w:t>4</w:t>
      </w:r>
      <w:r w:rsidR="001748EC" w:rsidRPr="006B475C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1748EC" w:rsidRPr="006B47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214A26" w:rsidRPr="006B475C">
        <w:rPr>
          <w:rFonts w:ascii="TH SarabunPSK" w:hAnsi="TH SarabunPSK" w:cs="TH SarabunPSK"/>
          <w:b/>
          <w:bCs/>
          <w:sz w:val="32"/>
          <w:szCs w:val="32"/>
          <w:cs/>
        </w:rPr>
        <w:t>ข้อมูลอื่น ๆ ประกอบการพิจารณาเพิ่มเติม</w:t>
      </w:r>
      <w:r w:rsidR="00214A26" w:rsidRPr="006B475C">
        <w:rPr>
          <w:rFonts w:ascii="TH SarabunPSK" w:hAnsi="TH SarabunPSK" w:cs="TH SarabunPSK"/>
          <w:sz w:val="32"/>
          <w:szCs w:val="32"/>
          <w:cs/>
        </w:rPr>
        <w:t xml:space="preserve"> (ถ้ามี) เช่น รางวัลเกียรติคุณ รางวัลด้านวิชาชีพ </w:t>
      </w:r>
      <w:r w:rsidR="00EC7160" w:rsidRPr="006B475C">
        <w:rPr>
          <w:rFonts w:ascii="TH SarabunPSK" w:hAnsi="TH SarabunPSK" w:cs="TH SarabunPSK"/>
          <w:sz w:val="32"/>
          <w:szCs w:val="32"/>
          <w:cs/>
        </w:rPr>
        <w:t>(โปรดระบุรายละเอียด)</w:t>
      </w:r>
      <w:r w:rsidR="0048516C" w:rsidRPr="006B475C">
        <w:rPr>
          <w:rFonts w:ascii="TH SarabunPSK" w:hAnsi="TH SarabunPSK" w:cs="TH SarabunPSK"/>
          <w:sz w:val="32"/>
          <w:szCs w:val="32"/>
          <w:cs/>
        </w:rPr>
        <w:t xml:space="preserve">  </w:t>
      </w:r>
    </w:p>
    <w:p w14:paraId="690E6E4B" w14:textId="72CB42E6" w:rsidR="0037524D" w:rsidRPr="006B475C" w:rsidRDefault="00FB6E71" w:rsidP="00FB6E71">
      <w:pPr>
        <w:tabs>
          <w:tab w:val="left" w:pos="0"/>
          <w:tab w:val="left" w:leader="dot" w:pos="9180"/>
        </w:tabs>
        <w:ind w:left="357" w:hanging="357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6B475C">
        <w:rPr>
          <w:rFonts w:ascii="TH SarabunPSK" w:hAnsi="TH SarabunPSK" w:cs="TH SarabunPSK"/>
          <w:sz w:val="32"/>
          <w:szCs w:val="32"/>
        </w:rPr>
        <w:tab/>
      </w:r>
      <w:r w:rsidR="00CE49FA" w:rsidRPr="006B475C">
        <w:rPr>
          <w:rFonts w:ascii="TH SarabunPSK" w:hAnsi="TH SarabunPSK" w:cs="TH SarabunPSK"/>
          <w:sz w:val="32"/>
          <w:szCs w:val="32"/>
        </w:rPr>
        <w:tab/>
      </w:r>
      <w:r w:rsidR="00CE49FA" w:rsidRPr="006B475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CE49FA" w:rsidRPr="006B475C">
        <w:rPr>
          <w:rFonts w:ascii="TH SarabunPSK" w:hAnsi="TH SarabunPSK" w:cs="TH SarabunPSK"/>
          <w:sz w:val="32"/>
          <w:szCs w:val="32"/>
        </w:rPr>
        <w:tab/>
      </w:r>
      <w:r w:rsidR="00CE49FA" w:rsidRPr="006B475C">
        <w:rPr>
          <w:rFonts w:ascii="TH SarabunPSK" w:hAnsi="TH SarabunPSK" w:cs="TH SarabunPSK"/>
          <w:sz w:val="32"/>
          <w:szCs w:val="32"/>
          <w:cs/>
        </w:rPr>
        <w:t>..................................................</w:t>
      </w:r>
      <w:r w:rsidR="00CE49FA" w:rsidRPr="006B475C">
        <w:rPr>
          <w:rFonts w:ascii="TH SarabunPSK" w:hAnsi="TH SarabunPSK" w:cs="TH SarabunPSK" w:hint="cs"/>
          <w:sz w:val="32"/>
          <w:szCs w:val="32"/>
          <w:cs/>
        </w:rPr>
        <w:t>...........</w:t>
      </w:r>
      <w:r w:rsidR="00CE49FA" w:rsidRPr="006B475C">
        <w:rPr>
          <w:rFonts w:ascii="TH SarabunPSK" w:hAnsi="TH SarabunPSK" w:cs="TH SarabunPSK"/>
          <w:sz w:val="32"/>
          <w:szCs w:val="32"/>
          <w:cs/>
        </w:rPr>
        <w:t xml:space="preserve"> ......................................</w:t>
      </w:r>
      <w:r w:rsidRPr="006B475C">
        <w:rPr>
          <w:rFonts w:ascii="TH SarabunPSK" w:hAnsi="TH SarabunPSK" w:cs="TH SarabunPSK"/>
          <w:sz w:val="32"/>
          <w:szCs w:val="32"/>
        </w:rPr>
        <w:tab/>
      </w:r>
      <w:r w:rsidR="00CE49FA" w:rsidRPr="006B475C">
        <w:rPr>
          <w:rFonts w:ascii="TH SarabunPSK" w:hAnsi="TH SarabunPSK" w:cs="TH SarabunPSK"/>
          <w:sz w:val="32"/>
          <w:szCs w:val="32"/>
        </w:rPr>
        <w:tab/>
      </w:r>
    </w:p>
    <w:p w14:paraId="52082451" w14:textId="5B38995C" w:rsidR="00FB6E71" w:rsidRPr="006B475C" w:rsidRDefault="00FB6E71" w:rsidP="002D661E">
      <w:pPr>
        <w:pStyle w:val="ListParagraph"/>
        <w:tabs>
          <w:tab w:val="left" w:pos="0"/>
          <w:tab w:val="left" w:leader="dot" w:pos="9180"/>
        </w:tabs>
        <w:spacing w:before="120"/>
        <w:ind w:left="1443"/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lastRenderedPageBreak/>
        <w:t>ขอรับรองว่าผลงานที่ใช้ประกอบการพิจารณาเป็น</w:t>
      </w:r>
      <w:r w:rsidR="0008274C" w:rsidRPr="006B475C">
        <w:rPr>
          <w:rFonts w:ascii="TH SarabunPSK" w:hAnsi="TH SarabunPSK" w:cs="TH SarabunPSK" w:hint="cs"/>
          <w:sz w:val="32"/>
          <w:szCs w:val="32"/>
          <w:cs/>
        </w:rPr>
        <w:t>ความจริง</w:t>
      </w:r>
      <w:r w:rsidR="00A165AD" w:rsidRPr="006B475C">
        <w:rPr>
          <w:rFonts w:ascii="TH SarabunPSK" w:hAnsi="TH SarabunPSK" w:cs="TH SarabunPSK"/>
          <w:sz w:val="32"/>
          <w:szCs w:val="32"/>
        </w:rPr>
        <w:t xml:space="preserve">   </w:t>
      </w:r>
    </w:p>
    <w:p w14:paraId="5DD783F7" w14:textId="77777777" w:rsidR="008330E3" w:rsidRPr="006B475C" w:rsidRDefault="008330E3" w:rsidP="00C170C2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</w:p>
    <w:p w14:paraId="29BFF607" w14:textId="77777777" w:rsidR="008330E3" w:rsidRPr="006B475C" w:rsidRDefault="008330E3" w:rsidP="000665E2">
      <w:pPr>
        <w:tabs>
          <w:tab w:val="left" w:pos="360"/>
          <w:tab w:val="left" w:pos="1080"/>
          <w:tab w:val="left" w:pos="2700"/>
          <w:tab w:val="left" w:leader="dot" w:pos="9180"/>
        </w:tabs>
        <w:ind w:left="-37"/>
        <w:jc w:val="thaiDistribute"/>
        <w:rPr>
          <w:rFonts w:ascii="TH SarabunPSK" w:hAnsi="TH SarabunPSK" w:cs="TH SarabunPSK"/>
          <w:sz w:val="32"/>
          <w:szCs w:val="32"/>
        </w:rPr>
      </w:pPr>
    </w:p>
    <w:p w14:paraId="788D1F49" w14:textId="05DA7B7C" w:rsidR="008330E3" w:rsidRPr="006B475C" w:rsidRDefault="008330E3" w:rsidP="000665E2">
      <w:pPr>
        <w:tabs>
          <w:tab w:val="left" w:pos="360"/>
          <w:tab w:val="left" w:pos="1080"/>
          <w:tab w:val="left" w:pos="2700"/>
          <w:tab w:val="left" w:leader="dot" w:pos="9180"/>
        </w:tabs>
        <w:ind w:left="-37"/>
        <w:jc w:val="thaiDistribute"/>
        <w:rPr>
          <w:rFonts w:ascii="TH SarabunPSK" w:hAnsi="TH SarabunPSK" w:cs="TH SarabunPSK"/>
          <w:sz w:val="32"/>
          <w:szCs w:val="32"/>
        </w:rPr>
        <w:sectPr w:rsidR="008330E3" w:rsidRPr="006B475C" w:rsidSect="00AF16C8">
          <w:headerReference w:type="default" r:id="rId17"/>
          <w:pgSz w:w="16834" w:h="11909" w:orient="landscape" w:code="9"/>
          <w:pgMar w:top="1349" w:right="1418" w:bottom="1469" w:left="425" w:header="426" w:footer="431" w:gutter="0"/>
          <w:cols w:space="720"/>
          <w:docGrid w:linePitch="381"/>
        </w:sectPr>
      </w:pPr>
    </w:p>
    <w:p w14:paraId="43A2BE8A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ind w:left="-37"/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ลงนาม ........................................... </w:t>
      </w:r>
      <w:r w:rsidRPr="006B475C">
        <w:rPr>
          <w:rFonts w:ascii="TH SarabunPSK" w:hAnsi="TH SarabunPSK" w:cs="TH SarabunPSK"/>
          <w:b/>
          <w:bCs/>
          <w:sz w:val="32"/>
          <w:szCs w:val="32"/>
          <w:cs/>
        </w:rPr>
        <w:t>ผู้ได้รับการเสนอชื่อ</w:t>
      </w:r>
    </w:p>
    <w:p w14:paraId="557491B8" w14:textId="77777777" w:rsidR="008330E3" w:rsidRPr="006B475C" w:rsidRDefault="008330E3" w:rsidP="008330E3">
      <w:pPr>
        <w:tabs>
          <w:tab w:val="left" w:pos="242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  (...............................................................)</w:t>
      </w:r>
    </w:p>
    <w:p w14:paraId="740714A9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      วันที่ ............................................</w:t>
      </w:r>
    </w:p>
    <w:p w14:paraId="4EB088E9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</w:p>
    <w:p w14:paraId="5D03BBBC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ลงนาม ............................................ </w:t>
      </w:r>
      <w:r w:rsidRPr="006B475C">
        <w:rPr>
          <w:rFonts w:ascii="TH SarabunPSK" w:hAnsi="TH SarabunPSK" w:cs="TH SarabunPSK"/>
          <w:b/>
          <w:bCs/>
          <w:sz w:val="32"/>
          <w:szCs w:val="32"/>
          <w:cs/>
        </w:rPr>
        <w:t>ผู้เสนอชื่อ</w:t>
      </w:r>
    </w:p>
    <w:p w14:paraId="73460D7C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   (...........................................................)</w:t>
      </w:r>
    </w:p>
    <w:p w14:paraId="6180475B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>ตำแหน่ง .................................................</w:t>
      </w:r>
    </w:p>
    <w:p w14:paraId="113E4AE6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       วันที่ ..............................................</w:t>
      </w:r>
    </w:p>
    <w:p w14:paraId="386A5A16" w14:textId="77777777" w:rsidR="008330E3" w:rsidRPr="006B475C" w:rsidRDefault="008330E3" w:rsidP="008330E3">
      <w:pPr>
        <w:tabs>
          <w:tab w:val="left" w:pos="993"/>
        </w:tabs>
        <w:spacing w:before="120"/>
        <w:jc w:val="thaiDistribute"/>
        <w:rPr>
          <w:rFonts w:ascii="TH SarabunPSK" w:hAnsi="TH SarabunPSK" w:cs="TH SarabunPSK"/>
          <w:b/>
          <w:bCs/>
          <w:sz w:val="30"/>
          <w:szCs w:val="30"/>
        </w:rPr>
        <w:sectPr w:rsidR="008330E3" w:rsidRPr="006B475C" w:rsidSect="00AF16C8">
          <w:type w:val="continuous"/>
          <w:pgSz w:w="16834" w:h="11909" w:orient="landscape" w:code="9"/>
          <w:pgMar w:top="1349" w:right="1418" w:bottom="1469" w:left="2977" w:header="709" w:footer="431" w:gutter="0"/>
          <w:cols w:num="2" w:space="720"/>
          <w:docGrid w:linePitch="381"/>
        </w:sectPr>
      </w:pPr>
    </w:p>
    <w:p w14:paraId="7F109C8C" w14:textId="5C50415F" w:rsidR="00CE49FA" w:rsidRPr="006B475C" w:rsidRDefault="008330E3" w:rsidP="00C170C2">
      <w:pPr>
        <w:tabs>
          <w:tab w:val="left" w:pos="993"/>
        </w:tabs>
        <w:spacing w:before="120"/>
        <w:jc w:val="thaiDistribute"/>
        <w:rPr>
          <w:rFonts w:ascii="TH SarabunPSK" w:hAnsi="TH SarabunPSK" w:cs="TH SarabunPSK"/>
          <w:sz w:val="30"/>
          <w:szCs w:val="30"/>
        </w:rPr>
      </w:pPr>
      <w:r w:rsidRPr="006B475C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19E2A53" w14:textId="5F931834" w:rsidR="00B80BA4" w:rsidRDefault="00CE49FA" w:rsidP="00B80BA4">
      <w:pPr>
        <w:spacing w:before="120"/>
        <w:ind w:left="993"/>
        <w:jc w:val="thaiDistribute"/>
        <w:rPr>
          <w:rFonts w:ascii="TH SarabunPSK" w:hAnsi="TH SarabunPSK" w:cs="TH SarabunPSK"/>
          <w:sz w:val="32"/>
          <w:szCs w:val="32"/>
        </w:rPr>
      </w:pPr>
      <w:r w:rsidRPr="00B80BA4">
        <w:rPr>
          <w:rFonts w:ascii="TH SarabunPSK" w:hAnsi="TH SarabunPSK" w:cs="TH SarabunPSK"/>
          <w:b/>
          <w:bCs/>
          <w:sz w:val="32"/>
          <w:szCs w:val="32"/>
          <w:cs/>
        </w:rPr>
        <w:t>หมายเหตุ  ผู้ที่ได้รับการเสนอชื่อและผ่านความเห็นชอบจากคณะกรรมการประจำสำนักวิชา</w:t>
      </w:r>
      <w:r w:rsidRPr="00B80BA4">
        <w:rPr>
          <w:rFonts w:ascii="TH SarabunPSK" w:hAnsi="TH SarabunPSK" w:cs="TH SarabunPSK"/>
          <w:sz w:val="32"/>
          <w:szCs w:val="32"/>
          <w:u w:val="single"/>
          <w:cs/>
        </w:rPr>
        <w:t>โปรดแสดงเอกสารหลักฐาน</w:t>
      </w:r>
      <w:r w:rsidRPr="00B80BA4">
        <w:rPr>
          <w:rFonts w:ascii="TH SarabunPSK" w:hAnsi="TH SarabunPSK" w:cs="TH SarabunPSK"/>
          <w:sz w:val="32"/>
          <w:szCs w:val="32"/>
          <w:cs/>
        </w:rPr>
        <w:t>และรายละเอียดต่างๆ ในแต่ละรายการ</w:t>
      </w:r>
    </w:p>
    <w:p w14:paraId="3B52912F" w14:textId="083F4AEB" w:rsidR="00CE49FA" w:rsidRPr="00B80BA4" w:rsidRDefault="00B80BA4" w:rsidP="00B80BA4">
      <w:pPr>
        <w:spacing w:before="120"/>
        <w:ind w:left="993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 w:rsidR="00CE49FA" w:rsidRPr="00B80BA4">
        <w:rPr>
          <w:rFonts w:ascii="TH SarabunPSK" w:hAnsi="TH SarabunPSK" w:cs="TH SarabunPSK"/>
          <w:sz w:val="32"/>
          <w:szCs w:val="32"/>
          <w:cs/>
        </w:rPr>
        <w:t xml:space="preserve">อย่างครบถ้วนสอดคล้องกับจำนวนที่ระบุในแบบฟอร์ม  </w:t>
      </w:r>
    </w:p>
    <w:p w14:paraId="251FE132" w14:textId="77AB3B58" w:rsidR="008330E3" w:rsidRPr="00B80BA4" w:rsidRDefault="008330E3" w:rsidP="00C170C2">
      <w:pPr>
        <w:tabs>
          <w:tab w:val="left" w:pos="993"/>
        </w:tabs>
        <w:spacing w:before="120"/>
        <w:jc w:val="thaiDistribute"/>
        <w:rPr>
          <w:rFonts w:ascii="TH SarabunPSK" w:hAnsi="TH SarabunPSK" w:cs="TH SarabunPSK"/>
          <w:sz w:val="32"/>
          <w:szCs w:val="32"/>
          <w:cs/>
        </w:rPr>
        <w:sectPr w:rsidR="008330E3" w:rsidRPr="00B80BA4" w:rsidSect="00AF16C8">
          <w:type w:val="continuous"/>
          <w:pgSz w:w="16834" w:h="11909" w:orient="landscape" w:code="9"/>
          <w:pgMar w:top="1349" w:right="1418" w:bottom="1469" w:left="425" w:header="709" w:footer="431" w:gutter="0"/>
          <w:cols w:space="720"/>
          <w:docGrid w:linePitch="381"/>
        </w:sectPr>
      </w:pPr>
      <w:r w:rsidRPr="00B80BA4">
        <w:rPr>
          <w:rFonts w:ascii="TH SarabunPSK" w:hAnsi="TH SarabunPSK" w:cs="TH SarabunPSK"/>
          <w:sz w:val="32"/>
          <w:szCs w:val="32"/>
          <w:u w:val="single"/>
          <w:cs/>
        </w:rPr>
        <w:t xml:space="preserve"> </w:t>
      </w:r>
    </w:p>
    <w:p w14:paraId="1E14025C" w14:textId="77777777" w:rsidR="00FB5449" w:rsidRPr="005B611C" w:rsidRDefault="00FB5449" w:rsidP="00C170C2">
      <w:pPr>
        <w:tabs>
          <w:tab w:val="left" w:pos="993"/>
        </w:tabs>
        <w:spacing w:before="120"/>
        <w:ind w:left="993" w:hanging="986"/>
        <w:jc w:val="thaiDistribute"/>
        <w:rPr>
          <w:rFonts w:ascii="TH SarabunPSK" w:hAnsi="TH SarabunPSK" w:cs="TH SarabunPSK"/>
          <w:sz w:val="2"/>
          <w:szCs w:val="2"/>
        </w:rPr>
      </w:pPr>
    </w:p>
    <w:sectPr w:rsidR="00FB5449" w:rsidRPr="005B611C" w:rsidSect="00AF16C8">
      <w:type w:val="continuous"/>
      <w:pgSz w:w="16834" w:h="11909" w:orient="landscape" w:code="9"/>
      <w:pgMar w:top="1349" w:right="1418" w:bottom="1469" w:left="425" w:header="709" w:footer="431" w:gutter="0"/>
      <w:cols w:num="2"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3B876D" w14:textId="77777777" w:rsidR="00AF16C8" w:rsidRDefault="00AF16C8">
      <w:r>
        <w:separator/>
      </w:r>
    </w:p>
  </w:endnote>
  <w:endnote w:type="continuationSeparator" w:id="0">
    <w:p w14:paraId="3E7FF749" w14:textId="77777777" w:rsidR="00AF16C8" w:rsidRDefault="00AF16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40FA80" w14:textId="77777777" w:rsidR="00E03584" w:rsidRDefault="00E03584" w:rsidP="00DD25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end"/>
    </w:r>
  </w:p>
  <w:p w14:paraId="6ED6A2F7" w14:textId="77777777" w:rsidR="00E03584" w:rsidRDefault="00E035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D7894E" w14:textId="77777777" w:rsidR="00367745" w:rsidRDefault="00367745" w:rsidP="00DD25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 w:rsidR="00F7651B">
      <w:rPr>
        <w:rStyle w:val="PageNumber"/>
        <w:noProof/>
        <w:cs/>
      </w:rPr>
      <w:t>2</w:t>
    </w:r>
    <w:r>
      <w:rPr>
        <w:rStyle w:val="PageNumber"/>
        <w:cs/>
      </w:rPr>
      <w:fldChar w:fldCharType="end"/>
    </w:r>
  </w:p>
  <w:p w14:paraId="0DBB54A6" w14:textId="77777777" w:rsidR="00367745" w:rsidRDefault="003677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12239" w14:textId="77777777" w:rsidR="00AE78F0" w:rsidRDefault="00AE78F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B4DE7B" w14:textId="77777777" w:rsidR="00AE78F0" w:rsidRDefault="00AE78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31EBAC" w14:textId="77777777" w:rsidR="00AF16C8" w:rsidRDefault="00AF16C8">
      <w:r>
        <w:separator/>
      </w:r>
    </w:p>
  </w:footnote>
  <w:footnote w:type="continuationSeparator" w:id="0">
    <w:p w14:paraId="703054BB" w14:textId="77777777" w:rsidR="00AF16C8" w:rsidRDefault="00AF16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749EA6" w14:textId="77777777" w:rsidR="00E03584" w:rsidRDefault="00E03584" w:rsidP="00FD25A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>
      <w:rPr>
        <w:rStyle w:val="PageNumber"/>
        <w:noProof/>
        <w:cs/>
      </w:rPr>
      <w:t>4</w:t>
    </w:r>
    <w:r>
      <w:rPr>
        <w:rStyle w:val="PageNumber"/>
        <w:cs/>
      </w:rPr>
      <w:fldChar w:fldCharType="end"/>
    </w:r>
  </w:p>
  <w:p w14:paraId="53F72863" w14:textId="77777777" w:rsidR="00E03584" w:rsidRDefault="00E03584" w:rsidP="003F54F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749AE6" w14:textId="77777777" w:rsidR="00E03584" w:rsidRDefault="00E03584" w:rsidP="003F54F0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5D9FFC" w14:textId="77777777" w:rsidR="00E03584" w:rsidRDefault="00E03584">
    <w:pPr>
      <w:pStyle w:val="Header"/>
      <w:jc w:val="center"/>
    </w:pPr>
  </w:p>
  <w:p w14:paraId="62CF69C0" w14:textId="77777777" w:rsidR="00E03584" w:rsidRDefault="00E0358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67488305"/>
      <w:docPartObj>
        <w:docPartGallery w:val="Page Numbers (Top of Page)"/>
        <w:docPartUnique/>
      </w:docPartObj>
    </w:sdtPr>
    <w:sdtContent>
      <w:p w14:paraId="360F05F0" w14:textId="77777777" w:rsidR="00F7651B" w:rsidRDefault="00F7651B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639EE0" w14:textId="77777777" w:rsidR="00367745" w:rsidRDefault="00367745" w:rsidP="003F54F0">
    <w:pPr>
      <w:pStyle w:val="Header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598FF7" w14:textId="77777777" w:rsidR="00F7651B" w:rsidRDefault="00F7651B">
    <w:pPr>
      <w:pStyle w:val="Header"/>
      <w:jc w:val="center"/>
    </w:pPr>
  </w:p>
  <w:p w14:paraId="60F4B54B" w14:textId="77777777" w:rsidR="00367745" w:rsidRDefault="00367745" w:rsidP="003F54F0">
    <w:pPr>
      <w:pStyle w:val="Header"/>
      <w:ind w:right="36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82254944"/>
      <w:docPartObj>
        <w:docPartGallery w:val="Page Numbers (Top of Page)"/>
        <w:docPartUnique/>
      </w:docPartObj>
    </w:sdtPr>
    <w:sdtContent>
      <w:p w14:paraId="4B18775F" w14:textId="77777777" w:rsidR="00F7651B" w:rsidRDefault="00F7651B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78597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A861D7" w14:textId="77777777" w:rsidR="00F7651B" w:rsidRDefault="00F7651B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FADCBE" w14:textId="65F0CC50" w:rsidR="00F7651B" w:rsidRPr="00C170C2" w:rsidRDefault="00AE78F0" w:rsidP="00C170C2">
    <w:pPr>
      <w:pStyle w:val="Header"/>
      <w:pBdr>
        <w:bottom w:val="single" w:sz="4" w:space="1" w:color="D9D9D9" w:themeColor="background1" w:themeShade="D9"/>
      </w:pBdr>
      <w:jc w:val="right"/>
      <w:rPr>
        <w:b/>
        <w:bCs/>
      </w:rPr>
    </w:pPr>
    <w:r w:rsidRPr="00AE78F0">
      <w:rPr>
        <w:rFonts w:ascii="TH SarabunPSK" w:hAnsi="TH SarabunPSK" w:cs="TH SarabunPSK"/>
        <w:color w:val="7F7F7F" w:themeColor="background1" w:themeShade="7F"/>
        <w:spacing w:val="60"/>
        <w:sz w:val="24"/>
        <w:szCs w:val="24"/>
        <w:cs/>
      </w:rPr>
      <w:t>แบบเสนอชื่อพนักงานดีเด่นสายวิชาการด้านการวิจัย/นักวิจัยรุ่นใหม่</w:t>
    </w:r>
    <w:r w:rsidRPr="00AE78F0">
      <w:rPr>
        <w:rFonts w:hint="cs"/>
        <w:color w:val="7F7F7F" w:themeColor="background1" w:themeShade="7F"/>
        <w:spacing w:val="60"/>
        <w:sz w:val="24"/>
        <w:szCs w:val="24"/>
        <w:cs/>
      </w:rPr>
      <w:t xml:space="preserve"> </w:t>
    </w:r>
    <w:sdt>
      <w:sdtPr>
        <w:rPr>
          <w:color w:val="7F7F7F" w:themeColor="background1" w:themeShade="7F"/>
          <w:spacing w:val="60"/>
        </w:rPr>
        <w:id w:val="1752616167"/>
        <w:docPartObj>
          <w:docPartGallery w:val="Page Numbers (Top of Page)"/>
          <w:docPartUnique/>
        </w:docPartObj>
      </w:sdtPr>
      <w:sdtEndPr>
        <w:rPr>
          <w:b/>
          <w:bCs/>
          <w:color w:val="auto"/>
          <w:spacing w:val="0"/>
        </w:rPr>
      </w:sdtEndPr>
      <w:sdtContent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F55990" w:rsidRPr="00F55990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CD0FD2"/>
    <w:multiLevelType w:val="hybridMultilevel"/>
    <w:tmpl w:val="3962F1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1817FE5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27BD2EA8"/>
    <w:multiLevelType w:val="hybridMultilevel"/>
    <w:tmpl w:val="2BB2D08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2C8D628F"/>
    <w:multiLevelType w:val="hybridMultilevel"/>
    <w:tmpl w:val="89ECAA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373152"/>
    <w:multiLevelType w:val="hybridMultilevel"/>
    <w:tmpl w:val="9346846A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5" w15:restartNumberingAfterBreak="0">
    <w:nsid w:val="364375A5"/>
    <w:multiLevelType w:val="hybridMultilevel"/>
    <w:tmpl w:val="786E822A"/>
    <w:lvl w:ilvl="0" w:tplc="F186694E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  <w:strike/>
      </w:rPr>
    </w:lvl>
    <w:lvl w:ilvl="1" w:tplc="0409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6" w15:restartNumberingAfterBreak="0">
    <w:nsid w:val="3E9F267B"/>
    <w:multiLevelType w:val="hybridMultilevel"/>
    <w:tmpl w:val="DE947514"/>
    <w:lvl w:ilvl="0" w:tplc="EE224F06">
      <w:start w:val="1"/>
      <w:numFmt w:val="bullet"/>
      <w:lvlText w:val="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  <w:bCs w:val="0"/>
        <w:iCs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7" w15:restartNumberingAfterBreak="0">
    <w:nsid w:val="3F6A064F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49F20B59"/>
    <w:multiLevelType w:val="hybridMultilevel"/>
    <w:tmpl w:val="FE3C0002"/>
    <w:lvl w:ilvl="0" w:tplc="EE224F0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Cs w:val="0"/>
        <w:iCs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2B31E0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6296631B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62B040FC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7048444C"/>
    <w:multiLevelType w:val="hybridMultilevel"/>
    <w:tmpl w:val="661EF98E"/>
    <w:lvl w:ilvl="0" w:tplc="702E10F8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  <w:strike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3" w15:restartNumberingAfterBreak="0">
    <w:nsid w:val="729E7748"/>
    <w:multiLevelType w:val="singleLevel"/>
    <w:tmpl w:val="B6E281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  <w:sz w:val="20"/>
        <w:szCs w:val="20"/>
      </w:rPr>
    </w:lvl>
  </w:abstractNum>
  <w:num w:numId="1" w16cid:durableId="1346860199">
    <w:abstractNumId w:val="6"/>
  </w:num>
  <w:num w:numId="2" w16cid:durableId="1031809829">
    <w:abstractNumId w:val="4"/>
  </w:num>
  <w:num w:numId="3" w16cid:durableId="999692526">
    <w:abstractNumId w:val="3"/>
  </w:num>
  <w:num w:numId="4" w16cid:durableId="2140105458">
    <w:abstractNumId w:val="0"/>
  </w:num>
  <w:num w:numId="5" w16cid:durableId="1550991880">
    <w:abstractNumId w:val="13"/>
  </w:num>
  <w:num w:numId="6" w16cid:durableId="172886903">
    <w:abstractNumId w:val="8"/>
  </w:num>
  <w:num w:numId="7" w16cid:durableId="198707969">
    <w:abstractNumId w:val="9"/>
  </w:num>
  <w:num w:numId="8" w16cid:durableId="152573055">
    <w:abstractNumId w:val="7"/>
  </w:num>
  <w:num w:numId="9" w16cid:durableId="937636591">
    <w:abstractNumId w:val="10"/>
  </w:num>
  <w:num w:numId="10" w16cid:durableId="1998460125">
    <w:abstractNumId w:val="2"/>
  </w:num>
  <w:num w:numId="11" w16cid:durableId="1340740109">
    <w:abstractNumId w:val="12"/>
  </w:num>
  <w:num w:numId="12" w16cid:durableId="1602689323">
    <w:abstractNumId w:val="5"/>
  </w:num>
  <w:num w:numId="13" w16cid:durableId="1118185123">
    <w:abstractNumId w:val="11"/>
  </w:num>
  <w:num w:numId="14" w16cid:durableId="150551031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zUwB7JMTcwtTZR0lIJTi4sz8/NACgxrAecB7ZcsAAAA"/>
  </w:docVars>
  <w:rsids>
    <w:rsidRoot w:val="00314264"/>
    <w:rsid w:val="00001F3A"/>
    <w:rsid w:val="0001384E"/>
    <w:rsid w:val="00020722"/>
    <w:rsid w:val="00021E1C"/>
    <w:rsid w:val="000311E6"/>
    <w:rsid w:val="00034E8F"/>
    <w:rsid w:val="000377BB"/>
    <w:rsid w:val="000416FD"/>
    <w:rsid w:val="00041860"/>
    <w:rsid w:val="00043BC4"/>
    <w:rsid w:val="00053FC3"/>
    <w:rsid w:val="00060106"/>
    <w:rsid w:val="00061F44"/>
    <w:rsid w:val="000620F7"/>
    <w:rsid w:val="00062329"/>
    <w:rsid w:val="00064E55"/>
    <w:rsid w:val="000665E2"/>
    <w:rsid w:val="00071709"/>
    <w:rsid w:val="000719C6"/>
    <w:rsid w:val="000748E2"/>
    <w:rsid w:val="0008274C"/>
    <w:rsid w:val="00090D1E"/>
    <w:rsid w:val="000A2047"/>
    <w:rsid w:val="000A6211"/>
    <w:rsid w:val="000A7CD9"/>
    <w:rsid w:val="000B0C38"/>
    <w:rsid w:val="000B3D9E"/>
    <w:rsid w:val="000C5B5E"/>
    <w:rsid w:val="000C6238"/>
    <w:rsid w:val="000E0DE0"/>
    <w:rsid w:val="000E40F7"/>
    <w:rsid w:val="000E613A"/>
    <w:rsid w:val="000F127B"/>
    <w:rsid w:val="000F288D"/>
    <w:rsid w:val="000F6CCC"/>
    <w:rsid w:val="00112E9B"/>
    <w:rsid w:val="0011403D"/>
    <w:rsid w:val="00125613"/>
    <w:rsid w:val="00125CFE"/>
    <w:rsid w:val="00141F2F"/>
    <w:rsid w:val="00144280"/>
    <w:rsid w:val="00152635"/>
    <w:rsid w:val="00152CEC"/>
    <w:rsid w:val="00154171"/>
    <w:rsid w:val="00163422"/>
    <w:rsid w:val="0016608B"/>
    <w:rsid w:val="00172267"/>
    <w:rsid w:val="00173F6E"/>
    <w:rsid w:val="001748EC"/>
    <w:rsid w:val="00181302"/>
    <w:rsid w:val="001832B2"/>
    <w:rsid w:val="001873E2"/>
    <w:rsid w:val="0019183A"/>
    <w:rsid w:val="0019737F"/>
    <w:rsid w:val="001D3FC9"/>
    <w:rsid w:val="00205B95"/>
    <w:rsid w:val="0020670A"/>
    <w:rsid w:val="002076B4"/>
    <w:rsid w:val="00214893"/>
    <w:rsid w:val="00214A26"/>
    <w:rsid w:val="0021565D"/>
    <w:rsid w:val="002254E8"/>
    <w:rsid w:val="00225E7E"/>
    <w:rsid w:val="00247357"/>
    <w:rsid w:val="0027107E"/>
    <w:rsid w:val="00272904"/>
    <w:rsid w:val="00280F03"/>
    <w:rsid w:val="00282522"/>
    <w:rsid w:val="00283FC0"/>
    <w:rsid w:val="002B1F79"/>
    <w:rsid w:val="002B3AB8"/>
    <w:rsid w:val="002C3811"/>
    <w:rsid w:val="002D661E"/>
    <w:rsid w:val="002D7308"/>
    <w:rsid w:val="002D7524"/>
    <w:rsid w:val="002F5E05"/>
    <w:rsid w:val="00303638"/>
    <w:rsid w:val="00303CC8"/>
    <w:rsid w:val="003065DF"/>
    <w:rsid w:val="00310BBF"/>
    <w:rsid w:val="00313502"/>
    <w:rsid w:val="00314264"/>
    <w:rsid w:val="0032246A"/>
    <w:rsid w:val="00332EF4"/>
    <w:rsid w:val="003443E5"/>
    <w:rsid w:val="00347E39"/>
    <w:rsid w:val="00354830"/>
    <w:rsid w:val="00363DE6"/>
    <w:rsid w:val="00367745"/>
    <w:rsid w:val="0037472C"/>
    <w:rsid w:val="0037524D"/>
    <w:rsid w:val="003B1B18"/>
    <w:rsid w:val="003B3BBD"/>
    <w:rsid w:val="003B62E0"/>
    <w:rsid w:val="003C0DC0"/>
    <w:rsid w:val="003C4ABE"/>
    <w:rsid w:val="003C5866"/>
    <w:rsid w:val="003D7F3C"/>
    <w:rsid w:val="003E23F8"/>
    <w:rsid w:val="003E322A"/>
    <w:rsid w:val="003F0FFE"/>
    <w:rsid w:val="003F2E1A"/>
    <w:rsid w:val="003F54F0"/>
    <w:rsid w:val="00414F67"/>
    <w:rsid w:val="00425F10"/>
    <w:rsid w:val="0043364E"/>
    <w:rsid w:val="00445C79"/>
    <w:rsid w:val="00456E2C"/>
    <w:rsid w:val="00457043"/>
    <w:rsid w:val="00463EAC"/>
    <w:rsid w:val="0046715E"/>
    <w:rsid w:val="004702E1"/>
    <w:rsid w:val="00474764"/>
    <w:rsid w:val="00474C2C"/>
    <w:rsid w:val="004807FA"/>
    <w:rsid w:val="0048516C"/>
    <w:rsid w:val="00496C3B"/>
    <w:rsid w:val="004A1077"/>
    <w:rsid w:val="004A3066"/>
    <w:rsid w:val="004C05BD"/>
    <w:rsid w:val="004C0DB0"/>
    <w:rsid w:val="004D648C"/>
    <w:rsid w:val="004D7A2E"/>
    <w:rsid w:val="00500102"/>
    <w:rsid w:val="00500DB6"/>
    <w:rsid w:val="00502AFB"/>
    <w:rsid w:val="00516E1D"/>
    <w:rsid w:val="00521500"/>
    <w:rsid w:val="005230BF"/>
    <w:rsid w:val="00524C2E"/>
    <w:rsid w:val="005307D3"/>
    <w:rsid w:val="00545ABC"/>
    <w:rsid w:val="0055131F"/>
    <w:rsid w:val="00557721"/>
    <w:rsid w:val="00586348"/>
    <w:rsid w:val="00592B24"/>
    <w:rsid w:val="005952BC"/>
    <w:rsid w:val="00595F0F"/>
    <w:rsid w:val="005A14E4"/>
    <w:rsid w:val="005A254D"/>
    <w:rsid w:val="005B1E16"/>
    <w:rsid w:val="005B438F"/>
    <w:rsid w:val="005B611C"/>
    <w:rsid w:val="005C7FF7"/>
    <w:rsid w:val="005D16FD"/>
    <w:rsid w:val="005E14A6"/>
    <w:rsid w:val="005E1D03"/>
    <w:rsid w:val="005E5FB9"/>
    <w:rsid w:val="005F01ED"/>
    <w:rsid w:val="005F3A08"/>
    <w:rsid w:val="00602033"/>
    <w:rsid w:val="00615464"/>
    <w:rsid w:val="00631314"/>
    <w:rsid w:val="0066623F"/>
    <w:rsid w:val="0067000E"/>
    <w:rsid w:val="006854AB"/>
    <w:rsid w:val="0068586F"/>
    <w:rsid w:val="006925ED"/>
    <w:rsid w:val="006936C0"/>
    <w:rsid w:val="0069439F"/>
    <w:rsid w:val="006A458B"/>
    <w:rsid w:val="006B475C"/>
    <w:rsid w:val="006B6305"/>
    <w:rsid w:val="006B6731"/>
    <w:rsid w:val="006C38D5"/>
    <w:rsid w:val="006C5599"/>
    <w:rsid w:val="006D27D8"/>
    <w:rsid w:val="006E1DD5"/>
    <w:rsid w:val="006E2AFD"/>
    <w:rsid w:val="006E4DBC"/>
    <w:rsid w:val="006F3971"/>
    <w:rsid w:val="006F52C3"/>
    <w:rsid w:val="00711048"/>
    <w:rsid w:val="007152E6"/>
    <w:rsid w:val="00716276"/>
    <w:rsid w:val="00730FA6"/>
    <w:rsid w:val="00733FA2"/>
    <w:rsid w:val="0073625F"/>
    <w:rsid w:val="00741895"/>
    <w:rsid w:val="007471B5"/>
    <w:rsid w:val="007722B3"/>
    <w:rsid w:val="00775F43"/>
    <w:rsid w:val="007769B2"/>
    <w:rsid w:val="00785975"/>
    <w:rsid w:val="00790075"/>
    <w:rsid w:val="007929D6"/>
    <w:rsid w:val="00797E5B"/>
    <w:rsid w:val="00797F62"/>
    <w:rsid w:val="007A27FD"/>
    <w:rsid w:val="007A501C"/>
    <w:rsid w:val="007B11F2"/>
    <w:rsid w:val="007B342A"/>
    <w:rsid w:val="007B3D3F"/>
    <w:rsid w:val="007B7ECC"/>
    <w:rsid w:val="007C359B"/>
    <w:rsid w:val="007C3709"/>
    <w:rsid w:val="007C6F80"/>
    <w:rsid w:val="007E51E5"/>
    <w:rsid w:val="007F6D73"/>
    <w:rsid w:val="00800977"/>
    <w:rsid w:val="00803DB7"/>
    <w:rsid w:val="00810AFB"/>
    <w:rsid w:val="00814D10"/>
    <w:rsid w:val="00817295"/>
    <w:rsid w:val="00820414"/>
    <w:rsid w:val="00824A1E"/>
    <w:rsid w:val="00826474"/>
    <w:rsid w:val="00830913"/>
    <w:rsid w:val="008330E3"/>
    <w:rsid w:val="00835ADF"/>
    <w:rsid w:val="008575D5"/>
    <w:rsid w:val="00857D8E"/>
    <w:rsid w:val="008626FD"/>
    <w:rsid w:val="008766FC"/>
    <w:rsid w:val="00877E2D"/>
    <w:rsid w:val="008A0568"/>
    <w:rsid w:val="008A2C64"/>
    <w:rsid w:val="008A79D6"/>
    <w:rsid w:val="008B2272"/>
    <w:rsid w:val="008D70F8"/>
    <w:rsid w:val="009055FD"/>
    <w:rsid w:val="00922B93"/>
    <w:rsid w:val="009349AF"/>
    <w:rsid w:val="00935423"/>
    <w:rsid w:val="00940A1A"/>
    <w:rsid w:val="0094310A"/>
    <w:rsid w:val="00945357"/>
    <w:rsid w:val="00946454"/>
    <w:rsid w:val="0095233A"/>
    <w:rsid w:val="00954FA4"/>
    <w:rsid w:val="00956F99"/>
    <w:rsid w:val="00964C14"/>
    <w:rsid w:val="009705C3"/>
    <w:rsid w:val="00972DC8"/>
    <w:rsid w:val="009963B3"/>
    <w:rsid w:val="009B3133"/>
    <w:rsid w:val="009B3152"/>
    <w:rsid w:val="009B6C91"/>
    <w:rsid w:val="009B7080"/>
    <w:rsid w:val="009C1113"/>
    <w:rsid w:val="009C6A3D"/>
    <w:rsid w:val="009C7506"/>
    <w:rsid w:val="009D2E83"/>
    <w:rsid w:val="00A00479"/>
    <w:rsid w:val="00A03DD2"/>
    <w:rsid w:val="00A13512"/>
    <w:rsid w:val="00A14949"/>
    <w:rsid w:val="00A165AD"/>
    <w:rsid w:val="00A17BE7"/>
    <w:rsid w:val="00A226F9"/>
    <w:rsid w:val="00A35817"/>
    <w:rsid w:val="00A43C22"/>
    <w:rsid w:val="00A501F0"/>
    <w:rsid w:val="00A56163"/>
    <w:rsid w:val="00A640F7"/>
    <w:rsid w:val="00A67C9A"/>
    <w:rsid w:val="00A75145"/>
    <w:rsid w:val="00A80485"/>
    <w:rsid w:val="00A80E5F"/>
    <w:rsid w:val="00AA5405"/>
    <w:rsid w:val="00AC1B72"/>
    <w:rsid w:val="00AD5AE4"/>
    <w:rsid w:val="00AE78F0"/>
    <w:rsid w:val="00AF0C0F"/>
    <w:rsid w:val="00AF16C8"/>
    <w:rsid w:val="00AF27EE"/>
    <w:rsid w:val="00AF3080"/>
    <w:rsid w:val="00AF53A0"/>
    <w:rsid w:val="00B04F73"/>
    <w:rsid w:val="00B20536"/>
    <w:rsid w:val="00B23A47"/>
    <w:rsid w:val="00B27455"/>
    <w:rsid w:val="00B35E1E"/>
    <w:rsid w:val="00B45E79"/>
    <w:rsid w:val="00B564C7"/>
    <w:rsid w:val="00B676D7"/>
    <w:rsid w:val="00B80BA4"/>
    <w:rsid w:val="00B82D8F"/>
    <w:rsid w:val="00BB4B23"/>
    <w:rsid w:val="00BE7BA8"/>
    <w:rsid w:val="00C022DF"/>
    <w:rsid w:val="00C02D8D"/>
    <w:rsid w:val="00C14589"/>
    <w:rsid w:val="00C1651D"/>
    <w:rsid w:val="00C170C2"/>
    <w:rsid w:val="00C20E00"/>
    <w:rsid w:val="00C21701"/>
    <w:rsid w:val="00C41267"/>
    <w:rsid w:val="00C42938"/>
    <w:rsid w:val="00C42C22"/>
    <w:rsid w:val="00C52D86"/>
    <w:rsid w:val="00C535F5"/>
    <w:rsid w:val="00C83031"/>
    <w:rsid w:val="00C97C82"/>
    <w:rsid w:val="00CA4ADF"/>
    <w:rsid w:val="00CE49FA"/>
    <w:rsid w:val="00D10319"/>
    <w:rsid w:val="00D12AED"/>
    <w:rsid w:val="00D1422E"/>
    <w:rsid w:val="00D435AE"/>
    <w:rsid w:val="00D53FCA"/>
    <w:rsid w:val="00D57238"/>
    <w:rsid w:val="00D63AB5"/>
    <w:rsid w:val="00D6549E"/>
    <w:rsid w:val="00D654AF"/>
    <w:rsid w:val="00D7462B"/>
    <w:rsid w:val="00D754F7"/>
    <w:rsid w:val="00D75E3A"/>
    <w:rsid w:val="00D9760E"/>
    <w:rsid w:val="00DA2004"/>
    <w:rsid w:val="00DB49B4"/>
    <w:rsid w:val="00DB656F"/>
    <w:rsid w:val="00DC1CAA"/>
    <w:rsid w:val="00DC2B2E"/>
    <w:rsid w:val="00DD251B"/>
    <w:rsid w:val="00DE68F0"/>
    <w:rsid w:val="00DF564B"/>
    <w:rsid w:val="00DF7C66"/>
    <w:rsid w:val="00E012D5"/>
    <w:rsid w:val="00E03584"/>
    <w:rsid w:val="00E048B9"/>
    <w:rsid w:val="00E1410F"/>
    <w:rsid w:val="00E14ED9"/>
    <w:rsid w:val="00E329A3"/>
    <w:rsid w:val="00E3596E"/>
    <w:rsid w:val="00E65573"/>
    <w:rsid w:val="00E71456"/>
    <w:rsid w:val="00E80105"/>
    <w:rsid w:val="00E87160"/>
    <w:rsid w:val="00E901AA"/>
    <w:rsid w:val="00E95B62"/>
    <w:rsid w:val="00EB191A"/>
    <w:rsid w:val="00EB3D76"/>
    <w:rsid w:val="00EB4A96"/>
    <w:rsid w:val="00EC7160"/>
    <w:rsid w:val="00ED18A9"/>
    <w:rsid w:val="00ED215F"/>
    <w:rsid w:val="00EE34AB"/>
    <w:rsid w:val="00EF2DCA"/>
    <w:rsid w:val="00EF79C8"/>
    <w:rsid w:val="00F1026F"/>
    <w:rsid w:val="00F14310"/>
    <w:rsid w:val="00F23E61"/>
    <w:rsid w:val="00F26D52"/>
    <w:rsid w:val="00F27720"/>
    <w:rsid w:val="00F37725"/>
    <w:rsid w:val="00F416CA"/>
    <w:rsid w:val="00F44C4D"/>
    <w:rsid w:val="00F47594"/>
    <w:rsid w:val="00F4763E"/>
    <w:rsid w:val="00F55990"/>
    <w:rsid w:val="00F60595"/>
    <w:rsid w:val="00F60834"/>
    <w:rsid w:val="00F722EB"/>
    <w:rsid w:val="00F7560C"/>
    <w:rsid w:val="00F7651B"/>
    <w:rsid w:val="00F836D0"/>
    <w:rsid w:val="00F84903"/>
    <w:rsid w:val="00FB5449"/>
    <w:rsid w:val="00FB568A"/>
    <w:rsid w:val="00FB6E71"/>
    <w:rsid w:val="00FD0FFA"/>
    <w:rsid w:val="00FD25AC"/>
    <w:rsid w:val="00FD4F98"/>
    <w:rsid w:val="00FF4D9B"/>
    <w:rsid w:val="00FF673D"/>
    <w:rsid w:val="00FF6D17"/>
    <w:rsid w:val="00FF7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DD3636"/>
  <w15:docId w15:val="{25E893B3-446F-48AC-847E-EB8A75F9F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8"/>
      <w:szCs w:val="28"/>
      <w:lang w:eastAsia="ja-JP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DilleniaUPC" w:hAnsi="DilleniaUPC" w:cs="DilleniaUPC"/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tabs>
        <w:tab w:val="left" w:pos="630"/>
        <w:tab w:val="left" w:pos="2520"/>
      </w:tabs>
      <w:spacing w:line="360" w:lineRule="exact"/>
      <w:ind w:left="630"/>
      <w:outlineLvl w:val="1"/>
    </w:pPr>
    <w:rPr>
      <w:rFonts w:ascii="DilleniaUPC" w:hAnsi="DilleniaUPC" w:cs="DilleniaUPC"/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qFormat/>
    <w:pPr>
      <w:jc w:val="center"/>
    </w:pPr>
    <w:rPr>
      <w:b/>
      <w:bCs/>
    </w:rPr>
  </w:style>
  <w:style w:type="paragraph" w:styleId="BodyTextIndent">
    <w:name w:val="Body Text Indent"/>
    <w:basedOn w:val="Normal"/>
    <w:pPr>
      <w:ind w:left="1440" w:hanging="990"/>
    </w:pPr>
    <w:rPr>
      <w:rFonts w:ascii="DilleniaUPC" w:hAnsi="DilleniaUPC" w:cs="DilleniaUPC"/>
      <w:sz w:val="30"/>
      <w:szCs w:val="3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D75E3A"/>
    <w:rPr>
      <w:rFonts w:ascii="Tahoma" w:hAnsi="Tahoma"/>
      <w:sz w:val="16"/>
      <w:szCs w:val="18"/>
    </w:rPr>
  </w:style>
  <w:style w:type="paragraph" w:styleId="ListParagraph">
    <w:name w:val="List Paragraph"/>
    <w:basedOn w:val="Normal"/>
    <w:uiPriority w:val="34"/>
    <w:qFormat/>
    <w:rsid w:val="007B11F2"/>
    <w:pPr>
      <w:ind w:left="720"/>
      <w:contextualSpacing/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F7651B"/>
    <w:rPr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E035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665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5.xml"/><Relationship Id="rId17" Type="http://schemas.openxmlformats.org/officeDocument/2006/relationships/header" Target="header7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header" Target="header6.xml"/><Relationship Id="rId10" Type="http://schemas.openxmlformats.org/officeDocument/2006/relationships/header" Target="header3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010</Words>
  <Characters>5763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ผู้ที่ได้รับการเสนอชื่อเพื่อคัดเลือกเป็นพนักงานดีเด่นสายวิชาการ</vt:lpstr>
      <vt:lpstr>ผู้ที่ได้รับการเสนอชื่อเพื่อคัดเลือกเป็นพนักงานดีเด่นสายวิชาการ</vt:lpstr>
    </vt:vector>
  </TitlesOfParts>
  <Company/>
  <LinksUpToDate>false</LinksUpToDate>
  <CharactersWithSpaces>6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ผู้ที่ได้รับการเสนอชื่อเพื่อคัดเลือกเป็นพนักงานดีเด่นสายวิชาการ</dc:title>
  <dc:creator>Komen</dc:creator>
  <cp:lastModifiedBy>Namfon Teekokkroad</cp:lastModifiedBy>
  <cp:revision>13</cp:revision>
  <cp:lastPrinted>2024-03-09T02:15:00Z</cp:lastPrinted>
  <dcterms:created xsi:type="dcterms:W3CDTF">2024-02-19T01:29:00Z</dcterms:created>
  <dcterms:modified xsi:type="dcterms:W3CDTF">2024-04-06T03:48:00Z</dcterms:modified>
</cp:coreProperties>
</file>